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F1DD8" w:rsidRPr="00E40161" w:rsidRDefault="0023786B" w:rsidP="0023786B">
      <w:pPr>
        <w:jc w:val="right"/>
        <w:rPr>
          <w:rFonts w:ascii="TH Sarabun New" w:hAnsi="TH Sarabun New" w:cs="TH Sarabun New"/>
        </w:rPr>
      </w:pPr>
      <w:bookmarkStart w:id="0" w:name="_GoBack"/>
      <w:bookmarkEnd w:id="0"/>
      <w:r w:rsidRPr="00E40161">
        <w:rPr>
          <w:rFonts w:ascii="TH Sarabun New" w:hAnsi="TH Sarabun New" w:cs="TH Sarabun New"/>
          <w:noProof/>
        </w:rPr>
        <w:drawing>
          <wp:anchor distT="0" distB="0" distL="114300" distR="114300" simplePos="0" relativeHeight="251658240" behindDoc="0" locked="0" layoutInCell="1" allowOverlap="1" wp14:anchorId="692AFB74" wp14:editId="30FD8189">
            <wp:simplePos x="0" y="0"/>
            <wp:positionH relativeFrom="column">
              <wp:posOffset>2461895</wp:posOffset>
            </wp:positionH>
            <wp:positionV relativeFrom="paragraph">
              <wp:posOffset>-138772</wp:posOffset>
            </wp:positionV>
            <wp:extent cx="475926" cy="845761"/>
            <wp:effectExtent l="0" t="0" r="63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KKU-TH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926" cy="8457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3079" w:rsidRPr="00E40161">
        <w:rPr>
          <w:rFonts w:ascii="TH Sarabun New" w:hAnsi="TH Sarabun New" w:cs="TH Sarabun New"/>
        </w:rPr>
        <w:t xml:space="preserve"> </w:t>
      </w:r>
      <w:r w:rsidR="00AC7DE3" w:rsidRPr="00E40161">
        <w:rPr>
          <w:rFonts w:ascii="TH Sarabun New" w:hAnsi="TH Sarabun New" w:cs="TH Sarabun New"/>
        </w:rPr>
        <w:tab/>
      </w:r>
      <w:r w:rsidR="00AC7DE3" w:rsidRPr="00E40161">
        <w:rPr>
          <w:rFonts w:ascii="TH Sarabun New" w:hAnsi="TH Sarabun New" w:cs="TH Sarabun New"/>
        </w:rPr>
        <w:tab/>
      </w:r>
      <w:r w:rsidR="00AC7DE3" w:rsidRPr="00E40161">
        <w:rPr>
          <w:rFonts w:ascii="TH Sarabun New" w:hAnsi="TH Sarabun New" w:cs="TH Sarabun New"/>
        </w:rPr>
        <w:tab/>
      </w:r>
      <w:r w:rsidRPr="00E40161">
        <w:rPr>
          <w:rFonts w:ascii="TH Sarabun New" w:hAnsi="TH Sarabun New" w:cs="TH Sarabun New"/>
          <w:cs/>
        </w:rPr>
        <w:t>เลขที่....................................</w:t>
      </w:r>
    </w:p>
    <w:p w:rsidR="0023786B" w:rsidRPr="00E40161" w:rsidRDefault="0023786B" w:rsidP="0023786B">
      <w:pPr>
        <w:jc w:val="right"/>
        <w:rPr>
          <w:rFonts w:ascii="TH Sarabun New" w:hAnsi="TH Sarabun New" w:cs="TH Sarabun New"/>
        </w:rPr>
      </w:pPr>
      <w:r w:rsidRPr="00E40161">
        <w:rPr>
          <w:rFonts w:ascii="TH Sarabun New" w:hAnsi="TH Sarabun New" w:cs="TH Sarabun New"/>
          <w:cs/>
        </w:rPr>
        <w:t xml:space="preserve">  วันที่........./................/.........</w:t>
      </w:r>
    </w:p>
    <w:p w:rsidR="0023786B" w:rsidRPr="00E40161" w:rsidRDefault="0023786B" w:rsidP="000B2C35">
      <w:pPr>
        <w:jc w:val="center"/>
        <w:rPr>
          <w:rFonts w:ascii="TH Sarabun New" w:hAnsi="TH Sarabun New" w:cs="TH Sarabun New"/>
          <w:b/>
          <w:bCs/>
        </w:rPr>
      </w:pPr>
      <w:r w:rsidRPr="00E40161">
        <w:rPr>
          <w:rFonts w:ascii="TH Sarabun New" w:hAnsi="TH Sarabun New" w:cs="TH Sarabun New"/>
          <w:b/>
          <w:bCs/>
          <w:cs/>
        </w:rPr>
        <w:t>แบบฟอร์มคณะนิติศาสตร์ การยืม – คืนพัสดุ</w:t>
      </w:r>
    </w:p>
    <w:p w:rsidR="0023786B" w:rsidRPr="00E40161" w:rsidRDefault="0023786B" w:rsidP="00E20411">
      <w:pPr>
        <w:spacing w:after="0"/>
        <w:rPr>
          <w:rFonts w:ascii="TH Sarabun New" w:hAnsi="TH Sarabun New" w:cs="TH Sarabun New"/>
        </w:rPr>
      </w:pPr>
      <w:r w:rsidRPr="00E40161">
        <w:rPr>
          <w:rFonts w:ascii="TH Sarabun New" w:hAnsi="TH Sarabun New" w:cs="TH Sarabun New"/>
          <w:b/>
          <w:bCs/>
          <w:cs/>
        </w:rPr>
        <w:t>ส่วนที่ 1 สำหรับผู้ยืม</w:t>
      </w:r>
      <w:r w:rsidRPr="00E40161">
        <w:rPr>
          <w:rFonts w:ascii="TH Sarabun New" w:hAnsi="TH Sarabun New" w:cs="TH Sarabun New"/>
          <w:cs/>
        </w:rPr>
        <w:tab/>
      </w:r>
      <w:r w:rsidRPr="00E40161">
        <w:rPr>
          <w:rFonts w:ascii="TH Sarabun New" w:hAnsi="TH Sarabun New" w:cs="TH Sarabun New"/>
          <w:cs/>
        </w:rPr>
        <w:tab/>
      </w:r>
      <w:r w:rsidRPr="00E40161">
        <w:rPr>
          <w:rFonts w:ascii="TH Sarabun New" w:hAnsi="TH Sarabun New" w:cs="TH Sarabun New"/>
          <w:cs/>
        </w:rPr>
        <w:tab/>
      </w:r>
      <w:r w:rsidRPr="00E40161">
        <w:rPr>
          <w:rFonts w:ascii="TH Sarabun New" w:hAnsi="TH Sarabun New" w:cs="TH Sarabun New"/>
          <w:cs/>
        </w:rPr>
        <w:tab/>
      </w:r>
      <w:r w:rsidRPr="00E40161">
        <w:rPr>
          <w:rFonts w:ascii="TH Sarabun New" w:hAnsi="TH Sarabun New" w:cs="TH Sarabun New"/>
          <w:cs/>
        </w:rPr>
        <w:tab/>
      </w:r>
      <w:r w:rsidRPr="00E40161">
        <w:rPr>
          <w:rFonts w:ascii="TH Sarabun New" w:hAnsi="TH Sarabun New" w:cs="TH Sarabun New"/>
          <w:cs/>
        </w:rPr>
        <w:tab/>
        <w:t>วันที่ ........เดือน..........พ.ศ.............</w:t>
      </w:r>
      <w:r w:rsidRPr="00E40161">
        <w:rPr>
          <w:rFonts w:ascii="TH Sarabun New" w:hAnsi="TH Sarabun New" w:cs="TH Sarabun New"/>
        </w:rPr>
        <w:t>....</w:t>
      </w:r>
    </w:p>
    <w:p w:rsidR="0023786B" w:rsidRPr="00E40161" w:rsidRDefault="0023786B" w:rsidP="008B0A54">
      <w:pPr>
        <w:spacing w:after="0" w:line="240" w:lineRule="auto"/>
        <w:rPr>
          <w:rFonts w:ascii="TH Sarabun New" w:hAnsi="TH Sarabun New" w:cs="TH Sarabun New"/>
        </w:rPr>
      </w:pPr>
      <w:r w:rsidRPr="00E40161">
        <w:rPr>
          <w:rFonts w:ascii="TH Sarabun New" w:hAnsi="TH Sarabun New" w:cs="TH Sarabun New"/>
          <w:cs/>
        </w:rPr>
        <w:tab/>
        <w:t>ข้าพเจ้า......................................................................ตำแหน่ง...............................................................</w:t>
      </w:r>
      <w:r w:rsidR="00E40161">
        <w:rPr>
          <w:rFonts w:ascii="TH Sarabun New" w:hAnsi="TH Sarabun New" w:cs="TH Sarabun New"/>
        </w:rPr>
        <w:t>............................</w:t>
      </w:r>
    </w:p>
    <w:p w:rsidR="0023786B" w:rsidRPr="00E40161" w:rsidRDefault="0023786B" w:rsidP="008B0A54">
      <w:pPr>
        <w:spacing w:after="0" w:line="240" w:lineRule="auto"/>
        <w:rPr>
          <w:rFonts w:ascii="TH Sarabun New" w:hAnsi="TH Sarabun New" w:cs="TH Sarabun New"/>
        </w:rPr>
      </w:pPr>
      <w:r w:rsidRPr="00E40161">
        <w:rPr>
          <w:rFonts w:ascii="TH Sarabun New" w:hAnsi="TH Sarabun New" w:cs="TH Sarabun New"/>
          <w:cs/>
        </w:rPr>
        <w:t>สังกัด คณะ/สถาบัน/สำนัก/ภาควิชา/หน่วยงาน.................................................................. โทร..........................</w:t>
      </w:r>
      <w:r w:rsidR="00E40161">
        <w:rPr>
          <w:rFonts w:ascii="TH Sarabun New" w:hAnsi="TH Sarabun New" w:cs="TH Sarabun New"/>
        </w:rPr>
        <w:t>............................</w:t>
      </w:r>
    </w:p>
    <w:p w:rsidR="0023786B" w:rsidRPr="00E40161" w:rsidRDefault="0023786B" w:rsidP="008B0A54">
      <w:pPr>
        <w:spacing w:after="0" w:line="240" w:lineRule="auto"/>
        <w:rPr>
          <w:rFonts w:ascii="TH Sarabun New" w:hAnsi="TH Sarabun New" w:cs="TH Sarabun New"/>
        </w:rPr>
      </w:pPr>
      <w:r w:rsidRPr="00E40161">
        <w:rPr>
          <w:rFonts w:ascii="TH Sarabun New" w:hAnsi="TH Sarabun New" w:cs="TH Sarabun New"/>
          <w:cs/>
        </w:rPr>
        <w:t>มือถือ.......................................................มีความประสงค์ขอยืมพัสดุของ..............................................................</w:t>
      </w:r>
      <w:r w:rsidR="00E40161">
        <w:rPr>
          <w:rFonts w:ascii="TH Sarabun New" w:hAnsi="TH Sarabun New" w:cs="TH Sarabun New"/>
        </w:rPr>
        <w:t>............................</w:t>
      </w:r>
    </w:p>
    <w:p w:rsidR="0023786B" w:rsidRPr="00E40161" w:rsidRDefault="0023786B" w:rsidP="008B0A54">
      <w:pPr>
        <w:spacing w:after="0" w:line="240" w:lineRule="auto"/>
        <w:rPr>
          <w:rFonts w:ascii="TH Sarabun New" w:hAnsi="TH Sarabun New" w:cs="TH Sarabun New"/>
        </w:rPr>
      </w:pPr>
      <w:r w:rsidRPr="00E40161">
        <w:rPr>
          <w:rFonts w:ascii="TH Sarabun New" w:hAnsi="TH Sarabun New" w:cs="TH Sarabun New"/>
          <w:cs/>
        </w:rPr>
        <w:t>(  ) ยืมระหว่างส่วนงาน</w:t>
      </w:r>
    </w:p>
    <w:p w:rsidR="0023786B" w:rsidRPr="00E40161" w:rsidRDefault="0023786B" w:rsidP="008B0A54">
      <w:pPr>
        <w:spacing w:after="0" w:line="240" w:lineRule="auto"/>
        <w:rPr>
          <w:rFonts w:ascii="TH Sarabun New" w:hAnsi="TH Sarabun New" w:cs="TH Sarabun New"/>
          <w:spacing w:val="-20"/>
        </w:rPr>
      </w:pPr>
      <w:r w:rsidRPr="00E40161">
        <w:rPr>
          <w:rFonts w:ascii="TH Sarabun New" w:hAnsi="TH Sarabun New" w:cs="TH Sarabun New"/>
          <w:cs/>
        </w:rPr>
        <w:t xml:space="preserve">(  ) บุคลากร/นักศึกษา ยืมใช้ภายในพื้นที่ของมหาวิทยาลัย    (  ) </w:t>
      </w:r>
      <w:r w:rsidRPr="00E40161">
        <w:rPr>
          <w:rFonts w:ascii="TH Sarabun New" w:hAnsi="TH Sarabun New" w:cs="TH Sarabun New"/>
          <w:spacing w:val="-20"/>
          <w:cs/>
        </w:rPr>
        <w:t>บุคลากร/นักศึกษา ยืมใช้นอกพื้นที่ของมหาวิทยาลัย</w:t>
      </w:r>
    </w:p>
    <w:p w:rsidR="0023786B" w:rsidRPr="00E40161" w:rsidRDefault="0023786B" w:rsidP="008B0A54">
      <w:pPr>
        <w:spacing w:after="0" w:line="240" w:lineRule="auto"/>
        <w:rPr>
          <w:rFonts w:ascii="TH Sarabun New" w:hAnsi="TH Sarabun New" w:cs="TH Sarabun New"/>
        </w:rPr>
      </w:pPr>
      <w:r w:rsidRPr="00E40161">
        <w:rPr>
          <w:rFonts w:ascii="TH Sarabun New" w:hAnsi="TH Sarabun New" w:cs="TH Sarabun New"/>
          <w:cs/>
        </w:rPr>
        <w:t>(  ) บุคคลหรือหน่วยงานภายนอกยืมใช้</w:t>
      </w:r>
    </w:p>
    <w:p w:rsidR="0023786B" w:rsidRPr="00E40161" w:rsidRDefault="0023786B" w:rsidP="008B0A54">
      <w:pPr>
        <w:spacing w:after="0" w:line="240" w:lineRule="auto"/>
        <w:rPr>
          <w:rFonts w:ascii="TH Sarabun New" w:hAnsi="TH Sarabun New" w:cs="TH Sarabun New"/>
        </w:rPr>
      </w:pPr>
      <w:r w:rsidRPr="00E40161">
        <w:rPr>
          <w:rFonts w:ascii="TH Sarabun New" w:hAnsi="TH Sarabun New" w:cs="TH Sarabun New"/>
          <w:cs/>
        </w:rPr>
        <w:t>เพื่อใช้ในงาน.............................................................................................................................................................</w:t>
      </w:r>
      <w:r w:rsidR="00E40161">
        <w:rPr>
          <w:rFonts w:ascii="TH Sarabun New" w:hAnsi="TH Sarabun New" w:cs="TH Sarabun New"/>
        </w:rPr>
        <w:t>.........................</w:t>
      </w:r>
    </w:p>
    <w:p w:rsidR="0023786B" w:rsidRPr="00E40161" w:rsidRDefault="0023786B" w:rsidP="008B0A54">
      <w:pPr>
        <w:spacing w:after="0" w:line="240" w:lineRule="auto"/>
        <w:rPr>
          <w:rFonts w:ascii="TH Sarabun New" w:hAnsi="TH Sarabun New" w:cs="TH Sarabun New"/>
        </w:rPr>
      </w:pPr>
      <w:r w:rsidRPr="00E40161">
        <w:rPr>
          <w:rFonts w:ascii="TH Sarabun New" w:hAnsi="TH Sarabun New" w:cs="TH Sarabun New"/>
          <w:cs/>
        </w:rPr>
        <w:t>ระบุเหตุผลความจำเป็น............................................................................................................................................</w:t>
      </w:r>
      <w:r w:rsidR="00E40161">
        <w:rPr>
          <w:rFonts w:ascii="TH Sarabun New" w:hAnsi="TH Sarabun New" w:cs="TH Sarabun New"/>
        </w:rPr>
        <w:t>.........................</w:t>
      </w:r>
    </w:p>
    <w:p w:rsidR="0023786B" w:rsidRPr="00E40161" w:rsidRDefault="00E20411" w:rsidP="008B0A54">
      <w:pPr>
        <w:spacing w:after="0" w:line="240" w:lineRule="auto"/>
        <w:rPr>
          <w:rFonts w:ascii="TH Sarabun New" w:hAnsi="TH Sarabun New" w:cs="TH Sarabun New"/>
        </w:rPr>
      </w:pPr>
      <w:r w:rsidRPr="00E40161">
        <w:rPr>
          <w:rFonts w:ascii="TH Sarabun New" w:hAnsi="TH Sarabun New" w:cs="TH Sarabun New"/>
          <w:cs/>
        </w:rPr>
        <w:t>สถานที่นำไปใช้........................................................................................................................................................</w:t>
      </w:r>
      <w:r w:rsidR="00E40161">
        <w:rPr>
          <w:rFonts w:ascii="TH Sarabun New" w:hAnsi="TH Sarabun New" w:cs="TH Sarabun New"/>
        </w:rPr>
        <w:t>..........................</w:t>
      </w:r>
    </w:p>
    <w:p w:rsidR="00E20411" w:rsidRPr="00E40161" w:rsidRDefault="00E20411" w:rsidP="008B0A54">
      <w:pPr>
        <w:spacing w:after="0" w:line="240" w:lineRule="auto"/>
        <w:rPr>
          <w:rFonts w:ascii="TH Sarabun New" w:hAnsi="TH Sarabun New" w:cs="TH Sarabun New"/>
        </w:rPr>
      </w:pPr>
      <w:r w:rsidRPr="00E40161">
        <w:rPr>
          <w:rFonts w:ascii="TH Sarabun New" w:hAnsi="TH Sarabun New" w:cs="TH Sarabun New"/>
          <w:cs/>
        </w:rPr>
        <w:t>ตำบล/แขวง........................................... อำเภอ .................................................... จังหวัด.....................................</w:t>
      </w:r>
      <w:r w:rsidR="00E40161">
        <w:rPr>
          <w:rFonts w:ascii="TH Sarabun New" w:hAnsi="TH Sarabun New" w:cs="TH Sarabun New"/>
        </w:rPr>
        <w:t>.........................</w:t>
      </w:r>
    </w:p>
    <w:p w:rsidR="00E20411" w:rsidRPr="00E40161" w:rsidRDefault="00E20411" w:rsidP="008B0A54">
      <w:pPr>
        <w:spacing w:after="0" w:line="240" w:lineRule="auto"/>
        <w:rPr>
          <w:rFonts w:ascii="TH Sarabun New" w:hAnsi="TH Sarabun New" w:cs="TH Sarabun New"/>
        </w:rPr>
      </w:pPr>
      <w:r w:rsidRPr="00E40161">
        <w:rPr>
          <w:rFonts w:ascii="TH Sarabun New" w:hAnsi="TH Sarabun New" w:cs="TH Sarabun New"/>
          <w:cs/>
        </w:rPr>
        <w:t>โดยมีกำหนดยืมคืนในระหว่างวันที่ .................................................................... ถึง วันที่ ......................................</w:t>
      </w:r>
      <w:r w:rsidR="00E40161">
        <w:rPr>
          <w:rFonts w:ascii="TH Sarabun New" w:hAnsi="TH Sarabun New" w:cs="TH Sarabun New"/>
        </w:rPr>
        <w:t>.........................</w:t>
      </w:r>
    </w:p>
    <w:p w:rsidR="00E20411" w:rsidRPr="00E40161" w:rsidRDefault="00E20411" w:rsidP="008B0A54">
      <w:pPr>
        <w:spacing w:after="0" w:line="240" w:lineRule="auto"/>
        <w:rPr>
          <w:rFonts w:ascii="TH Sarabun New" w:hAnsi="TH Sarabun New" w:cs="TH Sarabun New"/>
        </w:rPr>
      </w:pPr>
      <w:r w:rsidRPr="00E40161">
        <w:rPr>
          <w:rFonts w:ascii="TH Sarabun New" w:hAnsi="TH Sarabun New" w:cs="TH Sarabun New"/>
          <w:cs/>
        </w:rPr>
        <w:tab/>
        <w:t>และข้าพเจ้าขอนำพัสดุมาส่งคืนในสภาพที่ใช้การได้ตามปกติ ภายใน 7 วัน นับแต่วันที่ครบกำหนดการยืม โดยเป็นไปตามประกาศมหาวิทยาลัยขอนแก่น (ฉบับที่ 508/2564) เรื่อง หลักเกณฑ์และวิธีการยืมพัสดุ มหาวิทยาลัยขอนแก่น ดังมีรายการยืมต่อไปนี้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704"/>
        <w:gridCol w:w="2977"/>
        <w:gridCol w:w="1984"/>
        <w:gridCol w:w="993"/>
        <w:gridCol w:w="1012"/>
        <w:gridCol w:w="1534"/>
      </w:tblGrid>
      <w:tr w:rsidR="00E20411" w:rsidRPr="00E40161" w:rsidTr="00E20411">
        <w:tc>
          <w:tcPr>
            <w:tcW w:w="704" w:type="dxa"/>
          </w:tcPr>
          <w:p w:rsidR="00E20411" w:rsidRPr="00E40161" w:rsidRDefault="00E20411" w:rsidP="00E20411">
            <w:pPr>
              <w:spacing w:after="0"/>
              <w:jc w:val="center"/>
              <w:rPr>
                <w:rFonts w:ascii="TH Sarabun New" w:hAnsi="TH Sarabun New" w:cs="TH Sarabun New"/>
                <w:b/>
                <w:bCs/>
                <w:sz w:val="26"/>
                <w:szCs w:val="26"/>
              </w:rPr>
            </w:pPr>
            <w:r w:rsidRPr="00E40161">
              <w:rPr>
                <w:rFonts w:ascii="TH Sarabun New" w:hAnsi="TH Sarabun New" w:cs="TH Sarabun New"/>
                <w:b/>
                <w:bCs/>
                <w:sz w:val="26"/>
                <w:szCs w:val="26"/>
                <w:cs/>
              </w:rPr>
              <w:t>ลำดับ</w:t>
            </w:r>
          </w:p>
        </w:tc>
        <w:tc>
          <w:tcPr>
            <w:tcW w:w="2977" w:type="dxa"/>
          </w:tcPr>
          <w:p w:rsidR="00E20411" w:rsidRPr="00E40161" w:rsidRDefault="00E20411" w:rsidP="00E20411">
            <w:pPr>
              <w:spacing w:after="0"/>
              <w:jc w:val="center"/>
              <w:rPr>
                <w:rFonts w:ascii="TH Sarabun New" w:hAnsi="TH Sarabun New" w:cs="TH Sarabun New"/>
                <w:b/>
                <w:bCs/>
                <w:sz w:val="26"/>
                <w:szCs w:val="26"/>
              </w:rPr>
            </w:pPr>
            <w:r w:rsidRPr="00E40161">
              <w:rPr>
                <w:rFonts w:ascii="TH Sarabun New" w:hAnsi="TH Sarabun New" w:cs="TH Sarabun New"/>
                <w:b/>
                <w:bCs/>
                <w:sz w:val="26"/>
                <w:szCs w:val="26"/>
                <w:cs/>
              </w:rPr>
              <w:t>รายการ</w:t>
            </w:r>
          </w:p>
        </w:tc>
        <w:tc>
          <w:tcPr>
            <w:tcW w:w="1984" w:type="dxa"/>
          </w:tcPr>
          <w:p w:rsidR="00E20411" w:rsidRPr="00E40161" w:rsidRDefault="00E20411" w:rsidP="00E20411">
            <w:pPr>
              <w:spacing w:after="0"/>
              <w:jc w:val="center"/>
              <w:rPr>
                <w:rFonts w:ascii="TH Sarabun New" w:hAnsi="TH Sarabun New" w:cs="TH Sarabun New"/>
                <w:b/>
                <w:bCs/>
                <w:sz w:val="26"/>
                <w:szCs w:val="26"/>
              </w:rPr>
            </w:pPr>
            <w:r w:rsidRPr="00E40161">
              <w:rPr>
                <w:rFonts w:ascii="TH Sarabun New" w:hAnsi="TH Sarabun New" w:cs="TH Sarabun New"/>
                <w:b/>
                <w:bCs/>
                <w:sz w:val="26"/>
                <w:szCs w:val="26"/>
                <w:cs/>
              </w:rPr>
              <w:t>รหัสพัสดุ</w:t>
            </w:r>
          </w:p>
        </w:tc>
        <w:tc>
          <w:tcPr>
            <w:tcW w:w="993" w:type="dxa"/>
          </w:tcPr>
          <w:p w:rsidR="00E20411" w:rsidRPr="00E40161" w:rsidRDefault="00E20411" w:rsidP="00E20411">
            <w:pPr>
              <w:spacing w:after="0"/>
              <w:jc w:val="center"/>
              <w:rPr>
                <w:rFonts w:ascii="TH Sarabun New" w:hAnsi="TH Sarabun New" w:cs="TH Sarabun New"/>
                <w:b/>
                <w:bCs/>
                <w:sz w:val="26"/>
                <w:szCs w:val="26"/>
              </w:rPr>
            </w:pPr>
            <w:r w:rsidRPr="00E40161">
              <w:rPr>
                <w:rFonts w:ascii="TH Sarabun New" w:hAnsi="TH Sarabun New" w:cs="TH Sarabun New"/>
                <w:b/>
                <w:bCs/>
                <w:sz w:val="26"/>
                <w:szCs w:val="26"/>
                <w:cs/>
              </w:rPr>
              <w:t>จำนวน</w:t>
            </w:r>
          </w:p>
        </w:tc>
        <w:tc>
          <w:tcPr>
            <w:tcW w:w="1012" w:type="dxa"/>
          </w:tcPr>
          <w:p w:rsidR="00E20411" w:rsidRPr="00E40161" w:rsidRDefault="00E20411" w:rsidP="00E20411">
            <w:pPr>
              <w:spacing w:after="0"/>
              <w:jc w:val="center"/>
              <w:rPr>
                <w:rFonts w:ascii="TH Sarabun New" w:hAnsi="TH Sarabun New" w:cs="TH Sarabun New"/>
                <w:b/>
                <w:bCs/>
                <w:sz w:val="26"/>
                <w:szCs w:val="26"/>
              </w:rPr>
            </w:pPr>
            <w:r w:rsidRPr="00E40161">
              <w:rPr>
                <w:rFonts w:ascii="TH Sarabun New" w:hAnsi="TH Sarabun New" w:cs="TH Sarabun New"/>
                <w:b/>
                <w:bCs/>
                <w:sz w:val="26"/>
                <w:szCs w:val="26"/>
                <w:cs/>
              </w:rPr>
              <w:t>หน่วยนับ</w:t>
            </w:r>
          </w:p>
        </w:tc>
        <w:tc>
          <w:tcPr>
            <w:tcW w:w="1534" w:type="dxa"/>
          </w:tcPr>
          <w:p w:rsidR="00E20411" w:rsidRPr="00E40161" w:rsidRDefault="00E20411" w:rsidP="00E20411">
            <w:pPr>
              <w:spacing w:after="0"/>
              <w:jc w:val="center"/>
              <w:rPr>
                <w:rFonts w:ascii="TH Sarabun New" w:hAnsi="TH Sarabun New" w:cs="TH Sarabun New"/>
                <w:b/>
                <w:bCs/>
                <w:sz w:val="26"/>
                <w:szCs w:val="26"/>
              </w:rPr>
            </w:pPr>
            <w:r w:rsidRPr="00E40161">
              <w:rPr>
                <w:rFonts w:ascii="TH Sarabun New" w:hAnsi="TH Sarabun New" w:cs="TH Sarabun New"/>
                <w:b/>
                <w:bCs/>
                <w:sz w:val="26"/>
                <w:szCs w:val="26"/>
                <w:cs/>
              </w:rPr>
              <w:t>หมายเหตุ</w:t>
            </w:r>
          </w:p>
        </w:tc>
      </w:tr>
      <w:tr w:rsidR="00E20411" w:rsidRPr="00E40161" w:rsidTr="00E20411">
        <w:tc>
          <w:tcPr>
            <w:tcW w:w="704" w:type="dxa"/>
          </w:tcPr>
          <w:p w:rsidR="00E20411" w:rsidRPr="00E40161" w:rsidRDefault="00E20411" w:rsidP="00E20411">
            <w:pPr>
              <w:spacing w:after="0"/>
              <w:rPr>
                <w:rFonts w:ascii="TH Sarabun New" w:hAnsi="TH Sarabun New" w:cs="TH Sarabun New"/>
                <w:sz w:val="26"/>
                <w:szCs w:val="26"/>
                <w:cs/>
              </w:rPr>
            </w:pPr>
          </w:p>
        </w:tc>
        <w:tc>
          <w:tcPr>
            <w:tcW w:w="2977" w:type="dxa"/>
          </w:tcPr>
          <w:p w:rsidR="00E20411" w:rsidRPr="00E40161" w:rsidRDefault="00E20411" w:rsidP="00E20411">
            <w:pPr>
              <w:spacing w:after="0"/>
              <w:rPr>
                <w:rFonts w:ascii="TH Sarabun New" w:hAnsi="TH Sarabun New" w:cs="TH Sarabun New"/>
                <w:sz w:val="26"/>
                <w:szCs w:val="26"/>
                <w:cs/>
              </w:rPr>
            </w:pPr>
          </w:p>
        </w:tc>
        <w:tc>
          <w:tcPr>
            <w:tcW w:w="1984" w:type="dxa"/>
          </w:tcPr>
          <w:p w:rsidR="00E20411" w:rsidRPr="00E40161" w:rsidRDefault="00E20411" w:rsidP="00E20411">
            <w:pPr>
              <w:spacing w:after="0"/>
              <w:rPr>
                <w:rFonts w:ascii="TH Sarabun New" w:hAnsi="TH Sarabun New" w:cs="TH Sarabun New"/>
                <w:sz w:val="26"/>
                <w:szCs w:val="26"/>
                <w:cs/>
              </w:rPr>
            </w:pPr>
          </w:p>
        </w:tc>
        <w:tc>
          <w:tcPr>
            <w:tcW w:w="993" w:type="dxa"/>
          </w:tcPr>
          <w:p w:rsidR="00E20411" w:rsidRPr="00E40161" w:rsidRDefault="00E20411" w:rsidP="00E20411">
            <w:pPr>
              <w:spacing w:after="0"/>
              <w:rPr>
                <w:rFonts w:ascii="TH Sarabun New" w:hAnsi="TH Sarabun New" w:cs="TH Sarabun New"/>
                <w:sz w:val="26"/>
                <w:szCs w:val="26"/>
                <w:cs/>
              </w:rPr>
            </w:pPr>
          </w:p>
        </w:tc>
        <w:tc>
          <w:tcPr>
            <w:tcW w:w="1012" w:type="dxa"/>
          </w:tcPr>
          <w:p w:rsidR="00E20411" w:rsidRPr="00E40161" w:rsidRDefault="00E20411" w:rsidP="00E20411">
            <w:pPr>
              <w:spacing w:after="0"/>
              <w:rPr>
                <w:rFonts w:ascii="TH Sarabun New" w:hAnsi="TH Sarabun New" w:cs="TH Sarabun New"/>
                <w:sz w:val="26"/>
                <w:szCs w:val="26"/>
                <w:cs/>
              </w:rPr>
            </w:pPr>
          </w:p>
        </w:tc>
        <w:tc>
          <w:tcPr>
            <w:tcW w:w="1534" w:type="dxa"/>
          </w:tcPr>
          <w:p w:rsidR="00E20411" w:rsidRPr="00E40161" w:rsidRDefault="00E20411" w:rsidP="00E20411">
            <w:pPr>
              <w:spacing w:after="0"/>
              <w:rPr>
                <w:rFonts w:ascii="TH Sarabun New" w:hAnsi="TH Sarabun New" w:cs="TH Sarabun New"/>
                <w:sz w:val="26"/>
                <w:szCs w:val="26"/>
                <w:cs/>
              </w:rPr>
            </w:pPr>
          </w:p>
        </w:tc>
      </w:tr>
      <w:tr w:rsidR="00E20411" w:rsidRPr="00E40161" w:rsidTr="00E20411">
        <w:tc>
          <w:tcPr>
            <w:tcW w:w="704" w:type="dxa"/>
          </w:tcPr>
          <w:p w:rsidR="00E20411" w:rsidRPr="00E40161" w:rsidRDefault="00E20411" w:rsidP="00E20411">
            <w:pPr>
              <w:spacing w:after="0"/>
              <w:rPr>
                <w:rFonts w:ascii="TH Sarabun New" w:hAnsi="TH Sarabun New" w:cs="TH Sarabun New"/>
                <w:sz w:val="26"/>
                <w:szCs w:val="26"/>
                <w:cs/>
              </w:rPr>
            </w:pPr>
          </w:p>
        </w:tc>
        <w:tc>
          <w:tcPr>
            <w:tcW w:w="2977" w:type="dxa"/>
          </w:tcPr>
          <w:p w:rsidR="00E20411" w:rsidRPr="00E40161" w:rsidRDefault="00E20411" w:rsidP="00E20411">
            <w:pPr>
              <w:spacing w:after="0"/>
              <w:rPr>
                <w:rFonts w:ascii="TH Sarabun New" w:hAnsi="TH Sarabun New" w:cs="TH Sarabun New"/>
                <w:sz w:val="26"/>
                <w:szCs w:val="26"/>
                <w:cs/>
              </w:rPr>
            </w:pPr>
          </w:p>
        </w:tc>
        <w:tc>
          <w:tcPr>
            <w:tcW w:w="1984" w:type="dxa"/>
          </w:tcPr>
          <w:p w:rsidR="00E20411" w:rsidRPr="00E40161" w:rsidRDefault="00E20411" w:rsidP="00E20411">
            <w:pPr>
              <w:spacing w:after="0"/>
              <w:rPr>
                <w:rFonts w:ascii="TH Sarabun New" w:hAnsi="TH Sarabun New" w:cs="TH Sarabun New"/>
                <w:sz w:val="26"/>
                <w:szCs w:val="26"/>
                <w:cs/>
              </w:rPr>
            </w:pPr>
          </w:p>
        </w:tc>
        <w:tc>
          <w:tcPr>
            <w:tcW w:w="993" w:type="dxa"/>
          </w:tcPr>
          <w:p w:rsidR="00E20411" w:rsidRPr="00E40161" w:rsidRDefault="00E20411" w:rsidP="00E20411">
            <w:pPr>
              <w:spacing w:after="0"/>
              <w:rPr>
                <w:rFonts w:ascii="TH Sarabun New" w:hAnsi="TH Sarabun New" w:cs="TH Sarabun New"/>
                <w:sz w:val="26"/>
                <w:szCs w:val="26"/>
                <w:cs/>
              </w:rPr>
            </w:pPr>
          </w:p>
        </w:tc>
        <w:tc>
          <w:tcPr>
            <w:tcW w:w="1012" w:type="dxa"/>
          </w:tcPr>
          <w:p w:rsidR="00E20411" w:rsidRPr="00E40161" w:rsidRDefault="00E20411" w:rsidP="00E20411">
            <w:pPr>
              <w:spacing w:after="0"/>
              <w:rPr>
                <w:rFonts w:ascii="TH Sarabun New" w:hAnsi="TH Sarabun New" w:cs="TH Sarabun New"/>
                <w:sz w:val="26"/>
                <w:szCs w:val="26"/>
                <w:cs/>
              </w:rPr>
            </w:pPr>
          </w:p>
        </w:tc>
        <w:tc>
          <w:tcPr>
            <w:tcW w:w="1534" w:type="dxa"/>
          </w:tcPr>
          <w:p w:rsidR="00E20411" w:rsidRPr="00E40161" w:rsidRDefault="00E20411" w:rsidP="00E20411">
            <w:pPr>
              <w:spacing w:after="0"/>
              <w:rPr>
                <w:rFonts w:ascii="TH Sarabun New" w:hAnsi="TH Sarabun New" w:cs="TH Sarabun New"/>
                <w:sz w:val="26"/>
                <w:szCs w:val="26"/>
                <w:cs/>
              </w:rPr>
            </w:pPr>
          </w:p>
        </w:tc>
      </w:tr>
      <w:tr w:rsidR="00E20411" w:rsidRPr="00E40161" w:rsidTr="00E20411">
        <w:tc>
          <w:tcPr>
            <w:tcW w:w="704" w:type="dxa"/>
          </w:tcPr>
          <w:p w:rsidR="00E20411" w:rsidRPr="00E40161" w:rsidRDefault="00E20411" w:rsidP="00E20411">
            <w:pPr>
              <w:spacing w:after="0"/>
              <w:rPr>
                <w:rFonts w:ascii="TH Sarabun New" w:hAnsi="TH Sarabun New" w:cs="TH Sarabun New"/>
                <w:sz w:val="26"/>
                <w:szCs w:val="26"/>
                <w:cs/>
              </w:rPr>
            </w:pPr>
          </w:p>
        </w:tc>
        <w:tc>
          <w:tcPr>
            <w:tcW w:w="2977" w:type="dxa"/>
          </w:tcPr>
          <w:p w:rsidR="00E20411" w:rsidRPr="00E40161" w:rsidRDefault="00E20411" w:rsidP="00E20411">
            <w:pPr>
              <w:spacing w:after="0"/>
              <w:rPr>
                <w:rFonts w:ascii="TH Sarabun New" w:hAnsi="TH Sarabun New" w:cs="TH Sarabun New"/>
                <w:sz w:val="26"/>
                <w:szCs w:val="26"/>
                <w:cs/>
              </w:rPr>
            </w:pPr>
          </w:p>
        </w:tc>
        <w:tc>
          <w:tcPr>
            <w:tcW w:w="1984" w:type="dxa"/>
          </w:tcPr>
          <w:p w:rsidR="00E20411" w:rsidRPr="00E40161" w:rsidRDefault="00E20411" w:rsidP="00E20411">
            <w:pPr>
              <w:spacing w:after="0"/>
              <w:rPr>
                <w:rFonts w:ascii="TH Sarabun New" w:hAnsi="TH Sarabun New" w:cs="TH Sarabun New"/>
                <w:sz w:val="26"/>
                <w:szCs w:val="26"/>
                <w:cs/>
              </w:rPr>
            </w:pPr>
          </w:p>
        </w:tc>
        <w:tc>
          <w:tcPr>
            <w:tcW w:w="993" w:type="dxa"/>
          </w:tcPr>
          <w:p w:rsidR="00E20411" w:rsidRPr="00E40161" w:rsidRDefault="00E20411" w:rsidP="00E20411">
            <w:pPr>
              <w:spacing w:after="0"/>
              <w:rPr>
                <w:rFonts w:ascii="TH Sarabun New" w:hAnsi="TH Sarabun New" w:cs="TH Sarabun New"/>
                <w:sz w:val="26"/>
                <w:szCs w:val="26"/>
                <w:cs/>
              </w:rPr>
            </w:pPr>
          </w:p>
        </w:tc>
        <w:tc>
          <w:tcPr>
            <w:tcW w:w="1012" w:type="dxa"/>
          </w:tcPr>
          <w:p w:rsidR="00E20411" w:rsidRPr="00E40161" w:rsidRDefault="00E20411" w:rsidP="00E20411">
            <w:pPr>
              <w:spacing w:after="0"/>
              <w:rPr>
                <w:rFonts w:ascii="TH Sarabun New" w:hAnsi="TH Sarabun New" w:cs="TH Sarabun New"/>
                <w:sz w:val="26"/>
                <w:szCs w:val="26"/>
                <w:cs/>
              </w:rPr>
            </w:pPr>
          </w:p>
        </w:tc>
        <w:tc>
          <w:tcPr>
            <w:tcW w:w="1534" w:type="dxa"/>
          </w:tcPr>
          <w:p w:rsidR="00E20411" w:rsidRPr="00E40161" w:rsidRDefault="00E20411" w:rsidP="00E20411">
            <w:pPr>
              <w:spacing w:after="0"/>
              <w:rPr>
                <w:rFonts w:ascii="TH Sarabun New" w:hAnsi="TH Sarabun New" w:cs="TH Sarabun New"/>
                <w:sz w:val="26"/>
                <w:szCs w:val="26"/>
                <w:cs/>
              </w:rPr>
            </w:pPr>
          </w:p>
        </w:tc>
      </w:tr>
      <w:tr w:rsidR="00E40161" w:rsidRPr="00E40161" w:rsidTr="00E20411">
        <w:tc>
          <w:tcPr>
            <w:tcW w:w="704" w:type="dxa"/>
          </w:tcPr>
          <w:p w:rsidR="00E40161" w:rsidRPr="00E40161" w:rsidRDefault="00E40161" w:rsidP="00E20411">
            <w:pPr>
              <w:spacing w:after="0"/>
              <w:rPr>
                <w:rFonts w:ascii="TH Sarabun New" w:hAnsi="TH Sarabun New" w:cs="TH Sarabun New"/>
                <w:sz w:val="26"/>
                <w:szCs w:val="26"/>
                <w:cs/>
              </w:rPr>
            </w:pPr>
          </w:p>
        </w:tc>
        <w:tc>
          <w:tcPr>
            <w:tcW w:w="2977" w:type="dxa"/>
          </w:tcPr>
          <w:p w:rsidR="00E40161" w:rsidRPr="00E40161" w:rsidRDefault="00E40161" w:rsidP="00E20411">
            <w:pPr>
              <w:spacing w:after="0"/>
              <w:rPr>
                <w:rFonts w:ascii="TH Sarabun New" w:hAnsi="TH Sarabun New" w:cs="TH Sarabun New"/>
                <w:sz w:val="26"/>
                <w:szCs w:val="26"/>
                <w:cs/>
              </w:rPr>
            </w:pPr>
          </w:p>
        </w:tc>
        <w:tc>
          <w:tcPr>
            <w:tcW w:w="1984" w:type="dxa"/>
          </w:tcPr>
          <w:p w:rsidR="00E40161" w:rsidRPr="00E40161" w:rsidRDefault="00E40161" w:rsidP="00E20411">
            <w:pPr>
              <w:spacing w:after="0"/>
              <w:rPr>
                <w:rFonts w:ascii="TH Sarabun New" w:hAnsi="TH Sarabun New" w:cs="TH Sarabun New"/>
                <w:sz w:val="26"/>
                <w:szCs w:val="26"/>
                <w:cs/>
              </w:rPr>
            </w:pPr>
          </w:p>
        </w:tc>
        <w:tc>
          <w:tcPr>
            <w:tcW w:w="993" w:type="dxa"/>
          </w:tcPr>
          <w:p w:rsidR="00E40161" w:rsidRPr="00E40161" w:rsidRDefault="00E40161" w:rsidP="00E20411">
            <w:pPr>
              <w:spacing w:after="0"/>
              <w:rPr>
                <w:rFonts w:ascii="TH Sarabun New" w:hAnsi="TH Sarabun New" w:cs="TH Sarabun New"/>
                <w:sz w:val="26"/>
                <w:szCs w:val="26"/>
                <w:cs/>
              </w:rPr>
            </w:pPr>
          </w:p>
        </w:tc>
        <w:tc>
          <w:tcPr>
            <w:tcW w:w="1012" w:type="dxa"/>
          </w:tcPr>
          <w:p w:rsidR="00E40161" w:rsidRPr="00E40161" w:rsidRDefault="00E40161" w:rsidP="00E20411">
            <w:pPr>
              <w:spacing w:after="0"/>
              <w:rPr>
                <w:rFonts w:ascii="TH Sarabun New" w:hAnsi="TH Sarabun New" w:cs="TH Sarabun New"/>
                <w:sz w:val="26"/>
                <w:szCs w:val="26"/>
                <w:cs/>
              </w:rPr>
            </w:pPr>
          </w:p>
        </w:tc>
        <w:tc>
          <w:tcPr>
            <w:tcW w:w="1534" w:type="dxa"/>
          </w:tcPr>
          <w:p w:rsidR="00E40161" w:rsidRPr="00E40161" w:rsidRDefault="00E40161" w:rsidP="00E20411">
            <w:pPr>
              <w:spacing w:after="0"/>
              <w:rPr>
                <w:rFonts w:ascii="TH Sarabun New" w:hAnsi="TH Sarabun New" w:cs="TH Sarabun New"/>
                <w:sz w:val="26"/>
                <w:szCs w:val="26"/>
                <w:cs/>
              </w:rPr>
            </w:pPr>
          </w:p>
        </w:tc>
      </w:tr>
      <w:tr w:rsidR="00E40161" w:rsidRPr="00E40161" w:rsidTr="00E20411">
        <w:tc>
          <w:tcPr>
            <w:tcW w:w="704" w:type="dxa"/>
          </w:tcPr>
          <w:p w:rsidR="00E40161" w:rsidRPr="00E40161" w:rsidRDefault="00E40161" w:rsidP="00E20411">
            <w:pPr>
              <w:spacing w:after="0"/>
              <w:rPr>
                <w:rFonts w:ascii="TH Sarabun New" w:hAnsi="TH Sarabun New" w:cs="TH Sarabun New"/>
                <w:sz w:val="26"/>
                <w:szCs w:val="26"/>
                <w:cs/>
              </w:rPr>
            </w:pPr>
          </w:p>
        </w:tc>
        <w:tc>
          <w:tcPr>
            <w:tcW w:w="2977" w:type="dxa"/>
          </w:tcPr>
          <w:p w:rsidR="00E40161" w:rsidRPr="00E40161" w:rsidRDefault="00E40161" w:rsidP="00E20411">
            <w:pPr>
              <w:spacing w:after="0"/>
              <w:rPr>
                <w:rFonts w:ascii="TH Sarabun New" w:hAnsi="TH Sarabun New" w:cs="TH Sarabun New"/>
                <w:sz w:val="26"/>
                <w:szCs w:val="26"/>
                <w:cs/>
              </w:rPr>
            </w:pPr>
          </w:p>
        </w:tc>
        <w:tc>
          <w:tcPr>
            <w:tcW w:w="1984" w:type="dxa"/>
          </w:tcPr>
          <w:p w:rsidR="00E40161" w:rsidRPr="00E40161" w:rsidRDefault="00E40161" w:rsidP="00E20411">
            <w:pPr>
              <w:spacing w:after="0"/>
              <w:rPr>
                <w:rFonts w:ascii="TH Sarabun New" w:hAnsi="TH Sarabun New" w:cs="TH Sarabun New"/>
                <w:sz w:val="26"/>
                <w:szCs w:val="26"/>
                <w:cs/>
              </w:rPr>
            </w:pPr>
          </w:p>
        </w:tc>
        <w:tc>
          <w:tcPr>
            <w:tcW w:w="993" w:type="dxa"/>
          </w:tcPr>
          <w:p w:rsidR="00E40161" w:rsidRPr="00E40161" w:rsidRDefault="00E40161" w:rsidP="00E20411">
            <w:pPr>
              <w:spacing w:after="0"/>
              <w:rPr>
                <w:rFonts w:ascii="TH Sarabun New" w:hAnsi="TH Sarabun New" w:cs="TH Sarabun New"/>
                <w:sz w:val="26"/>
                <w:szCs w:val="26"/>
                <w:cs/>
              </w:rPr>
            </w:pPr>
          </w:p>
        </w:tc>
        <w:tc>
          <w:tcPr>
            <w:tcW w:w="1012" w:type="dxa"/>
          </w:tcPr>
          <w:p w:rsidR="00E40161" w:rsidRPr="00E40161" w:rsidRDefault="00E40161" w:rsidP="00E20411">
            <w:pPr>
              <w:spacing w:after="0"/>
              <w:rPr>
                <w:rFonts w:ascii="TH Sarabun New" w:hAnsi="TH Sarabun New" w:cs="TH Sarabun New"/>
                <w:sz w:val="26"/>
                <w:szCs w:val="26"/>
                <w:cs/>
              </w:rPr>
            </w:pPr>
          </w:p>
        </w:tc>
        <w:tc>
          <w:tcPr>
            <w:tcW w:w="1534" w:type="dxa"/>
          </w:tcPr>
          <w:p w:rsidR="00E40161" w:rsidRPr="00E40161" w:rsidRDefault="00E40161" w:rsidP="00E20411">
            <w:pPr>
              <w:spacing w:after="0"/>
              <w:rPr>
                <w:rFonts w:ascii="TH Sarabun New" w:hAnsi="TH Sarabun New" w:cs="TH Sarabun New"/>
                <w:sz w:val="26"/>
                <w:szCs w:val="26"/>
                <w:cs/>
              </w:rPr>
            </w:pPr>
          </w:p>
        </w:tc>
      </w:tr>
    </w:tbl>
    <w:p w:rsidR="00E20411" w:rsidRPr="00E40161" w:rsidRDefault="00E20411" w:rsidP="00E20411">
      <w:pPr>
        <w:spacing w:after="0"/>
        <w:rPr>
          <w:rFonts w:ascii="TH Sarabun New" w:hAnsi="TH Sarabun New" w:cs="TH Sarabun New"/>
        </w:rPr>
      </w:pPr>
    </w:p>
    <w:p w:rsidR="00E40161" w:rsidRPr="00E65E15" w:rsidRDefault="00E20411" w:rsidP="00D62661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65E15">
        <w:rPr>
          <w:rFonts w:ascii="TH Sarabun New" w:hAnsi="TH Sarabun New" w:cs="TH Sarabun New"/>
          <w:sz w:val="32"/>
          <w:szCs w:val="32"/>
          <w:cs/>
        </w:rPr>
        <w:t>ลงชื่อ ........................</w:t>
      </w:r>
      <w:r w:rsidR="00E40161" w:rsidRPr="00E65E15">
        <w:rPr>
          <w:rFonts w:ascii="TH Sarabun New" w:hAnsi="TH Sarabun New" w:cs="TH Sarabun New"/>
          <w:sz w:val="32"/>
          <w:szCs w:val="32"/>
          <w:cs/>
        </w:rPr>
        <w:t>.........................</w:t>
      </w:r>
      <w:r w:rsidR="00E40161" w:rsidRPr="00E65E15">
        <w:rPr>
          <w:rFonts w:ascii="TH Sarabun New" w:hAnsi="TH Sarabun New" w:cs="TH Sarabun New" w:hint="cs"/>
          <w:sz w:val="32"/>
          <w:szCs w:val="32"/>
          <w:cs/>
        </w:rPr>
        <w:t>..... ผู้ยืม</w:t>
      </w:r>
    </w:p>
    <w:p w:rsidR="00E40161" w:rsidRDefault="00E40161" w:rsidP="00D62661">
      <w:pPr>
        <w:spacing w:after="0" w:line="240" w:lineRule="auto"/>
        <w:rPr>
          <w:rFonts w:ascii="TH Sarabun New" w:hAnsi="TH Sarabun New" w:cs="TH Sarabun New"/>
          <w:cs/>
        </w:rPr>
      </w:pPr>
      <w:r>
        <w:rPr>
          <w:rFonts w:ascii="TH Sarabun New" w:hAnsi="TH Sarabun New" w:cs="TH Sarabun New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3E25B04" wp14:editId="0DCA6B84">
                <wp:simplePos x="0" y="0"/>
                <wp:positionH relativeFrom="column">
                  <wp:posOffset>-239248</wp:posOffset>
                </wp:positionH>
                <wp:positionV relativeFrom="paragraph">
                  <wp:posOffset>279986</wp:posOffset>
                </wp:positionV>
                <wp:extent cx="2996418" cy="2686099"/>
                <wp:effectExtent l="0" t="0" r="13970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96418" cy="268609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40161" w:rsidRDefault="00E40161" w:rsidP="00E40161">
                            <w:pPr>
                              <w:spacing w:after="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F251CC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ส่วนที่ 2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2"/>
                                <w:szCs w:val="32"/>
                              </w:rPr>
                              <w:t>:</w:t>
                            </w:r>
                            <w:r w:rsidRPr="00F251CC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 สำหรับ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เจ้าหน้าที่พัสดุ</w:t>
                            </w:r>
                          </w:p>
                          <w:p w:rsidR="00E40161" w:rsidRPr="00E65E15" w:rsidRDefault="00E40161" w:rsidP="007E29E4">
                            <w:pPr>
                              <w:spacing w:after="0" w:line="240" w:lineRule="auto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 w:rsidRPr="00E65E15"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</w:t>
                            </w:r>
                            <w:r w:rsidRPr="00E65E15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..................................................................................</w:t>
                            </w:r>
                            <w:r w:rsidR="00E65E15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.........</w:t>
                            </w:r>
                          </w:p>
                          <w:p w:rsidR="00E40161" w:rsidRPr="00E65E15" w:rsidRDefault="00E40161" w:rsidP="007E29E4">
                            <w:pPr>
                              <w:spacing w:after="0" w:line="240" w:lineRule="auto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 w:rsidRPr="00E65E15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………………………………………………………………………</w:t>
                            </w:r>
                            <w:r w:rsidR="00E65E15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…..</w:t>
                            </w:r>
                          </w:p>
                          <w:p w:rsidR="00E40161" w:rsidRPr="00E65E15" w:rsidRDefault="00E40161" w:rsidP="007E29E4">
                            <w:pPr>
                              <w:spacing w:after="0" w:line="240" w:lineRule="auto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 w:rsidRPr="00E65E15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………………………………………………………………………</w:t>
                            </w:r>
                            <w:r w:rsidR="00E65E15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…..</w:t>
                            </w:r>
                          </w:p>
                          <w:p w:rsidR="00287C00" w:rsidRPr="007E29E4" w:rsidRDefault="00287C00" w:rsidP="00E40161">
                            <w:pPr>
                              <w:spacing w:after="0"/>
                              <w:rPr>
                                <w:rFonts w:ascii="TH Sarabun New" w:hAnsi="TH Sarabun New" w:cs="TH Sarabun New"/>
                                <w:sz w:val="40"/>
                                <w:szCs w:val="40"/>
                              </w:rPr>
                            </w:pPr>
                          </w:p>
                          <w:p w:rsidR="00E40161" w:rsidRPr="00E65E15" w:rsidRDefault="00E40161" w:rsidP="00E40161">
                            <w:pPr>
                              <w:spacing w:after="0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 w:rsidRPr="00E65E15"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ลงชื่อ ..........................................เจ้าหน้าที่พัสดุ</w:t>
                            </w:r>
                          </w:p>
                          <w:p w:rsidR="00E40161" w:rsidRPr="00E65E15" w:rsidRDefault="00E40161" w:rsidP="00E40161">
                            <w:pPr>
                              <w:spacing w:after="0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 w:rsidRPr="00E65E15"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 xml:space="preserve">     (............................................)</w:t>
                            </w:r>
                          </w:p>
                          <w:p w:rsidR="00E40161" w:rsidRPr="00E65E15" w:rsidRDefault="00E40161" w:rsidP="00E40161">
                            <w:pPr>
                              <w:spacing w:after="0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  <w:cs/>
                              </w:rPr>
                            </w:pPr>
                            <w:r w:rsidRPr="00E65E15"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วันที่ ........./.............../................</w:t>
                            </w:r>
                          </w:p>
                          <w:p w:rsidR="00E40161" w:rsidRPr="00F251CC" w:rsidRDefault="00E40161" w:rsidP="00E40161">
                            <w:pPr>
                              <w:spacing w:after="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</w:p>
                          <w:p w:rsidR="00E40161" w:rsidRDefault="00E4016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E25B0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-18.85pt;margin-top:22.05pt;width:235.95pt;height:211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" fillcolor="white [3201]" strokeweight=".5pt">
                <v:textbox>
                  <w:txbxContent>
                    <w:p w:rsidR="00E40161" w:rsidRDefault="00E40161" w:rsidP="00E40161">
                      <w:pPr>
                        <w:spacing w:after="0"/>
                        <w:rPr>
                          <w:rFonts w:ascii="TH Sarabun New" w:hAnsi="TH Sarabun New" w:cs="TH Sarabun New"/>
                          <w:b/>
                          <w:bCs/>
                          <w:sz w:val="32"/>
                          <w:szCs w:val="32"/>
                        </w:rPr>
                      </w:pPr>
                      <w:r w:rsidRPr="00F251CC">
                        <w:rPr>
                          <w:rFonts w:ascii="TH Sarabun New" w:hAnsi="TH Sarabun New" w:cs="TH Sarabun New"/>
                          <w:b/>
                          <w:bCs/>
                          <w:sz w:val="32"/>
                          <w:szCs w:val="32"/>
                          <w:cs/>
                        </w:rPr>
                        <w:t>ส่วนที่ 2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 w:val="32"/>
                          <w:szCs w:val="32"/>
                        </w:rPr>
                        <w:t>:</w:t>
                      </w:r>
                      <w:r w:rsidRPr="00F251CC">
                        <w:rPr>
                          <w:rFonts w:ascii="TH Sarabun New" w:hAnsi="TH Sarabun New" w:cs="TH Sarabun New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 สำหรับ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32"/>
                          <w:szCs w:val="32"/>
                          <w:cs/>
                        </w:rPr>
                        <w:t>เจ้าหน้าที่พัสดุ</w:t>
                      </w:r>
                    </w:p>
                    <w:p w:rsidR="00E40161" w:rsidRPr="00E65E15" w:rsidRDefault="00E40161" w:rsidP="007E29E4">
                      <w:pPr>
                        <w:spacing w:after="0" w:line="240" w:lineRule="auto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 w:rsidRPr="00E65E15"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</w:t>
                      </w:r>
                      <w:r w:rsidRPr="00E65E15"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..................................................................................</w:t>
                      </w:r>
                      <w:r w:rsidR="00E65E15"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.........</w:t>
                      </w:r>
                    </w:p>
                    <w:p w:rsidR="00E40161" w:rsidRPr="00E65E15" w:rsidRDefault="00E40161" w:rsidP="007E29E4">
                      <w:pPr>
                        <w:spacing w:after="0" w:line="240" w:lineRule="auto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 w:rsidRPr="00E65E15"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………………………………………………………………………</w:t>
                      </w:r>
                      <w:r w:rsidR="00E65E15"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…..</w:t>
                      </w:r>
                    </w:p>
                    <w:p w:rsidR="00E40161" w:rsidRPr="00E65E15" w:rsidRDefault="00E40161" w:rsidP="007E29E4">
                      <w:pPr>
                        <w:spacing w:after="0" w:line="240" w:lineRule="auto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 w:rsidRPr="00E65E15"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………………………………………………………………………</w:t>
                      </w:r>
                      <w:r w:rsidR="00E65E15"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…..</w:t>
                      </w:r>
                    </w:p>
                    <w:p w:rsidR="00287C00" w:rsidRPr="007E29E4" w:rsidRDefault="00287C00" w:rsidP="00E40161">
                      <w:pPr>
                        <w:spacing w:after="0"/>
                        <w:rPr>
                          <w:rFonts w:ascii="TH Sarabun New" w:hAnsi="TH Sarabun New" w:cs="TH Sarabun New"/>
                          <w:sz w:val="40"/>
                          <w:szCs w:val="40"/>
                        </w:rPr>
                      </w:pPr>
                    </w:p>
                    <w:p w:rsidR="00E40161" w:rsidRPr="00E65E15" w:rsidRDefault="00E40161" w:rsidP="00E40161">
                      <w:pPr>
                        <w:spacing w:after="0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 w:rsidRPr="00E65E15"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ลงชื่อ ..........................................เจ้าหน้าที่พัสดุ</w:t>
                      </w:r>
                    </w:p>
                    <w:p w:rsidR="00E40161" w:rsidRPr="00E65E15" w:rsidRDefault="00E40161" w:rsidP="00E40161">
                      <w:pPr>
                        <w:spacing w:after="0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 w:rsidRPr="00E65E15"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 xml:space="preserve">     (............................................)</w:t>
                      </w:r>
                    </w:p>
                    <w:p w:rsidR="00E40161" w:rsidRPr="00E65E15" w:rsidRDefault="00E40161" w:rsidP="00E40161">
                      <w:pPr>
                        <w:spacing w:after="0"/>
                        <w:rPr>
                          <w:rFonts w:ascii="TH Sarabun New" w:hAnsi="TH Sarabun New" w:cs="TH Sarabun New"/>
                          <w:sz w:val="32"/>
                          <w:szCs w:val="32"/>
                          <w:cs/>
                        </w:rPr>
                      </w:pPr>
                      <w:r w:rsidRPr="00E65E15"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วันที่ ........./.............../................</w:t>
                      </w:r>
                    </w:p>
                    <w:p w:rsidR="00E40161" w:rsidRPr="00F251CC" w:rsidRDefault="00E40161" w:rsidP="00E40161">
                      <w:pPr>
                        <w:spacing w:after="0"/>
                        <w:rPr>
                          <w:rFonts w:ascii="TH Sarabun New" w:hAnsi="TH Sarabun New" w:cs="TH Sarabun New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</w:p>
                    <w:p w:rsidR="00E40161" w:rsidRDefault="00E40161"/>
                  </w:txbxContent>
                </v:textbox>
              </v:shape>
            </w:pict>
          </mc:Fallback>
        </mc:AlternateContent>
      </w:r>
      <w:r>
        <w:rPr>
          <w:rFonts w:ascii="TH Sarabun New" w:hAnsi="TH Sarabun New" w:cs="TH Sarabun New" w:hint="cs"/>
          <w:cs/>
        </w:rPr>
        <w:t xml:space="preserve">     </w:t>
      </w:r>
      <w:r w:rsidR="00E65E15">
        <w:rPr>
          <w:rFonts w:ascii="TH Sarabun New" w:hAnsi="TH Sarabun New" w:cs="TH Sarabun New" w:hint="cs"/>
          <w:cs/>
        </w:rPr>
        <w:t xml:space="preserve">  </w:t>
      </w:r>
      <w:r>
        <w:rPr>
          <w:rFonts w:ascii="TH Sarabun New" w:hAnsi="TH Sarabun New" w:cs="TH Sarabun New" w:hint="cs"/>
          <w:cs/>
        </w:rPr>
        <w:t xml:space="preserve"> (........................................................</w:t>
      </w:r>
      <w:r w:rsidR="00E65E15">
        <w:rPr>
          <w:rFonts w:ascii="TH Sarabun New" w:hAnsi="TH Sarabun New" w:cs="TH Sarabun New" w:hint="cs"/>
          <w:cs/>
        </w:rPr>
        <w:t>.....</w:t>
      </w:r>
      <w:r>
        <w:rPr>
          <w:rFonts w:ascii="TH Sarabun New" w:hAnsi="TH Sarabun New" w:cs="TH Sarabun New" w:hint="cs"/>
          <w:cs/>
        </w:rPr>
        <w:t>.)</w:t>
      </w:r>
    </w:p>
    <w:p w:rsidR="00E40161" w:rsidRDefault="00E40161" w:rsidP="00D62661">
      <w:pPr>
        <w:spacing w:after="0" w:line="240" w:lineRule="auto"/>
        <w:rPr>
          <w:rFonts w:ascii="TH Sarabun New" w:hAnsi="TH Sarabun New" w:cs="TH Sarabun New"/>
        </w:rPr>
      </w:pPr>
      <w:r w:rsidRPr="00E40161">
        <w:rPr>
          <w:rFonts w:ascii="TH Sarabun New" w:hAnsi="TH Sarabun New" w:cs="TH Sarabun New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1676DEC" wp14:editId="17F0C077">
                <wp:simplePos x="0" y="0"/>
                <wp:positionH relativeFrom="column">
                  <wp:posOffset>2823845</wp:posOffset>
                </wp:positionH>
                <wp:positionV relativeFrom="paragraph">
                  <wp:posOffset>46990</wp:posOffset>
                </wp:positionV>
                <wp:extent cx="3190875" cy="2686685"/>
                <wp:effectExtent l="0" t="0" r="28575" b="1841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90875" cy="26866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5524D" w:rsidRPr="003A75A8" w:rsidRDefault="00E40161" w:rsidP="00EA144C">
                            <w:pPr>
                              <w:spacing w:after="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40"/>
                                <w:szCs w:val="40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ส่วนที่ 3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: </w:t>
                            </w:r>
                            <w:r w:rsidR="0045524D" w:rsidRPr="00F251CC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 สำหรับผู้อนุมัติ </w:t>
                            </w:r>
                            <w:r w:rsidR="00D62661" w:rsidRPr="00F251CC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87C00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(</w:t>
                            </w:r>
                            <w:r w:rsidR="00D62661" w:rsidRPr="00F251CC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หัวหน้าส่วนงาน</w:t>
                            </w:r>
                            <w:r w:rsidR="00287C00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)</w:t>
                            </w:r>
                          </w:p>
                          <w:p w:rsidR="0045524D" w:rsidRPr="00F251CC" w:rsidRDefault="0045524D" w:rsidP="00F251CC">
                            <w:pPr>
                              <w:pStyle w:val="a7"/>
                              <w:numPr>
                                <w:ilvl w:val="0"/>
                                <w:numId w:val="35"/>
                              </w:numPr>
                              <w:spacing w:after="0" w:line="240" w:lineRule="auto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 w:rsidRPr="00F251CC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  <w:cs/>
                              </w:rPr>
                              <w:t>อนุมัติ</w:t>
                            </w:r>
                          </w:p>
                          <w:p w:rsidR="00E40161" w:rsidRDefault="0045524D" w:rsidP="00E40161">
                            <w:pPr>
                              <w:pStyle w:val="a7"/>
                              <w:numPr>
                                <w:ilvl w:val="0"/>
                                <w:numId w:val="35"/>
                              </w:numPr>
                              <w:spacing w:after="0" w:line="240" w:lineRule="auto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 w:rsidRPr="00F251CC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  <w:cs/>
                              </w:rPr>
                              <w:t>ไม่อนุมัติ เนื่องจาก</w:t>
                            </w:r>
                            <w:r w:rsidR="00E40161"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....................................</w:t>
                            </w:r>
                          </w:p>
                          <w:p w:rsidR="00E40161" w:rsidRDefault="00E40161" w:rsidP="00E40161">
                            <w:pPr>
                              <w:spacing w:after="0" w:line="240" w:lineRule="auto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</w:t>
                            </w:r>
                          </w:p>
                          <w:p w:rsidR="003A75A8" w:rsidRPr="00E40161" w:rsidRDefault="003A75A8" w:rsidP="00E40161">
                            <w:pPr>
                              <w:spacing w:after="0" w:line="240" w:lineRule="auto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………………………………………………………………………………..</w:t>
                            </w:r>
                          </w:p>
                          <w:p w:rsidR="00EA144C" w:rsidRPr="003A75A8" w:rsidRDefault="00EA144C" w:rsidP="00EA144C">
                            <w:pPr>
                              <w:spacing w:after="0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</w:p>
                          <w:p w:rsidR="00EA144C" w:rsidRPr="003A75A8" w:rsidRDefault="00632756" w:rsidP="00EA144C">
                            <w:pPr>
                              <w:spacing w:after="0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E4016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 w:rsidR="00EA144C" w:rsidRPr="00E65E15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  <w:cs/>
                              </w:rPr>
                              <w:t>ลงชื่อ....................</w:t>
                            </w:r>
                            <w:r w:rsidR="006A27CC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  <w:cs/>
                              </w:rPr>
                              <w:t>............................</w:t>
                            </w:r>
                            <w:r w:rsidR="003A75A8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  <w:cs/>
                              </w:rPr>
                              <w:t xml:space="preserve"> หัวหน้าเจ้าหน้าที่</w:t>
                            </w:r>
                          </w:p>
                          <w:p w:rsidR="00EA144C" w:rsidRPr="00F251CC" w:rsidRDefault="00EA144C" w:rsidP="00EA144C">
                            <w:pPr>
                              <w:spacing w:after="0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 w:rsidRPr="00F251CC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  <w:cs/>
                              </w:rPr>
                              <w:t xml:space="preserve">      (..............................................</w:t>
                            </w:r>
                            <w:r w:rsidR="00632756" w:rsidRPr="00F251CC"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...</w:t>
                            </w:r>
                            <w:r w:rsidRPr="00F251CC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  <w:cs/>
                              </w:rPr>
                              <w:t>.)</w:t>
                            </w:r>
                          </w:p>
                          <w:p w:rsidR="00EA144C" w:rsidRPr="00F251CC" w:rsidRDefault="00F251CC" w:rsidP="00632756">
                            <w:pPr>
                              <w:spacing w:after="0" w:line="240" w:lineRule="auto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 xml:space="preserve">  </w:t>
                            </w:r>
                            <w:r w:rsidR="00EA144C" w:rsidRPr="00F251CC"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  <w:cs/>
                              </w:rPr>
                              <w:t>วันที่ .................../............</w:t>
                            </w: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  <w:cs/>
                              </w:rPr>
                              <w:t>............./..............</w:t>
                            </w:r>
                          </w:p>
                          <w:p w:rsidR="00EA144C" w:rsidRPr="00EA144C" w:rsidRDefault="00EA144C">
                            <w:pPr>
                              <w:rPr>
                                <w:rFonts w:ascii="TH Sarabun New" w:hAnsi="TH Sarabun New" w:cs="TH Sarabun New"/>
                                <w:cs/>
                              </w:rPr>
                            </w:pPr>
                          </w:p>
                          <w:p w:rsidR="00EA144C" w:rsidRDefault="00EA144C">
                            <w:pPr>
                              <w:rPr>
                                <w:cs/>
                              </w:rPr>
                            </w:pPr>
                          </w:p>
                          <w:p w:rsidR="0045524D" w:rsidRDefault="0045524D">
                            <w:pPr>
                              <w:rPr>
                                <w:cs/>
                              </w:rPr>
                            </w:pPr>
                          </w:p>
                          <w:p w:rsidR="0045524D" w:rsidRDefault="0045524D">
                            <w:pPr>
                              <w:rPr>
                                <w: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676DEC" id="Text Box 3" o:spid="_x0000_s1027" type="#_x0000_t202" style="position:absolute;margin-left:222.35pt;margin-top:3.7pt;width:251.25pt;height:211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" fillcolor="white [3201]" strokeweight=".5pt">
                <v:textbox>
                  <w:txbxContent>
                    <w:p w:rsidR="0045524D" w:rsidRPr="003A75A8" w:rsidRDefault="00E40161" w:rsidP="00EA144C">
                      <w:pPr>
                        <w:spacing w:after="0"/>
                        <w:rPr>
                          <w:rFonts w:ascii="TH Sarabun New" w:hAnsi="TH Sarabun New" w:cs="TH Sarabun New" w:hint="cs"/>
                          <w:b/>
                          <w:bCs/>
                          <w:sz w:val="40"/>
                          <w:szCs w:val="40"/>
                          <w:cs/>
                        </w:rPr>
                      </w:pPr>
                      <w:r>
                        <w:rPr>
                          <w:rFonts w:ascii="TH Sarabun New" w:hAnsi="TH Sarabun New" w:cs="TH Sarabun New"/>
                          <w:b/>
                          <w:bCs/>
                          <w:sz w:val="32"/>
                          <w:szCs w:val="32"/>
                          <w:cs/>
                        </w:rPr>
                        <w:t>ส่วนที่ 3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 New" w:hAnsi="TH Sarabun New" w:cs="TH Sarabun New"/>
                          <w:b/>
                          <w:bCs/>
                          <w:sz w:val="32"/>
                          <w:szCs w:val="32"/>
                        </w:rPr>
                        <w:t xml:space="preserve">: </w:t>
                      </w:r>
                      <w:r w:rsidR="0045524D" w:rsidRPr="00F251CC">
                        <w:rPr>
                          <w:rFonts w:ascii="TH Sarabun New" w:hAnsi="TH Sarabun New" w:cs="TH Sarabun New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 สำหรับผู้อนุมัติ </w:t>
                      </w:r>
                      <w:r w:rsidR="00D62661" w:rsidRPr="00F251CC">
                        <w:rPr>
                          <w:rFonts w:ascii="TH Sarabun New" w:hAnsi="TH Sarabun New" w:cs="TH Sarabun New"/>
                          <w:b/>
                          <w:bCs/>
                          <w:sz w:val="32"/>
                          <w:szCs w:val="32"/>
                        </w:rPr>
                        <w:t xml:space="preserve"> </w:t>
                      </w:r>
                      <w:r w:rsidR="00287C00">
                        <w:rPr>
                          <w:rFonts w:ascii="TH Sarabun New" w:hAnsi="TH Sarabun New" w:cs="TH Sarabun New" w:hint="cs"/>
                          <w:b/>
                          <w:bCs/>
                          <w:sz w:val="32"/>
                          <w:szCs w:val="32"/>
                          <w:cs/>
                        </w:rPr>
                        <w:t>(</w:t>
                      </w:r>
                      <w:r w:rsidR="00D62661" w:rsidRPr="00F251CC">
                        <w:rPr>
                          <w:rFonts w:ascii="TH Sarabun New" w:hAnsi="TH Sarabun New" w:cs="TH Sarabun New" w:hint="cs"/>
                          <w:b/>
                          <w:bCs/>
                          <w:sz w:val="32"/>
                          <w:szCs w:val="32"/>
                          <w:cs/>
                        </w:rPr>
                        <w:t>หัวหน้าส่วนงาน</w:t>
                      </w:r>
                      <w:r w:rsidR="00287C00">
                        <w:rPr>
                          <w:rFonts w:ascii="TH Sarabun New" w:hAnsi="TH Sarabun New" w:cs="TH Sarabun New" w:hint="cs"/>
                          <w:b/>
                          <w:bCs/>
                          <w:sz w:val="32"/>
                          <w:szCs w:val="32"/>
                          <w:cs/>
                        </w:rPr>
                        <w:t>)</w:t>
                      </w:r>
                    </w:p>
                    <w:p w:rsidR="0045524D" w:rsidRPr="00F251CC" w:rsidRDefault="0045524D" w:rsidP="00F251CC">
                      <w:pPr>
                        <w:pStyle w:val="a7"/>
                        <w:numPr>
                          <w:ilvl w:val="0"/>
                          <w:numId w:val="35"/>
                        </w:numPr>
                        <w:spacing w:after="0" w:line="240" w:lineRule="auto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 w:rsidRPr="00F251CC">
                        <w:rPr>
                          <w:rFonts w:ascii="TH Sarabun New" w:hAnsi="TH Sarabun New" w:cs="TH Sarabun New"/>
                          <w:sz w:val="32"/>
                          <w:szCs w:val="32"/>
                          <w:cs/>
                        </w:rPr>
                        <w:t>อนุมัติ</w:t>
                      </w:r>
                    </w:p>
                    <w:p w:rsidR="00E40161" w:rsidRDefault="0045524D" w:rsidP="00E40161">
                      <w:pPr>
                        <w:pStyle w:val="a7"/>
                        <w:numPr>
                          <w:ilvl w:val="0"/>
                          <w:numId w:val="35"/>
                        </w:numPr>
                        <w:spacing w:after="0" w:line="240" w:lineRule="auto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 w:rsidRPr="00F251CC">
                        <w:rPr>
                          <w:rFonts w:ascii="TH Sarabun New" w:hAnsi="TH Sarabun New" w:cs="TH Sarabun New"/>
                          <w:sz w:val="32"/>
                          <w:szCs w:val="32"/>
                          <w:cs/>
                        </w:rPr>
                        <w:t>ไม่อนุมัติ เนื่องจาก</w:t>
                      </w:r>
                      <w:r w:rsidR="00E40161"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....................................</w:t>
                      </w:r>
                    </w:p>
                    <w:p w:rsidR="00E40161" w:rsidRDefault="00E40161" w:rsidP="00E40161">
                      <w:pPr>
                        <w:spacing w:after="0" w:line="240" w:lineRule="auto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</w:t>
                      </w:r>
                    </w:p>
                    <w:p w:rsidR="003A75A8" w:rsidRPr="00E40161" w:rsidRDefault="003A75A8" w:rsidP="00E40161">
                      <w:pPr>
                        <w:spacing w:after="0" w:line="240" w:lineRule="auto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………………………………………………………………………………..</w:t>
                      </w:r>
                    </w:p>
                    <w:p w:rsidR="00EA144C" w:rsidRPr="003A75A8" w:rsidRDefault="00EA144C" w:rsidP="00EA144C">
                      <w:pPr>
                        <w:spacing w:after="0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</w:p>
                    <w:p w:rsidR="00EA144C" w:rsidRPr="003A75A8" w:rsidRDefault="00632756" w:rsidP="00EA144C">
                      <w:pPr>
                        <w:spacing w:after="0"/>
                        <w:rPr>
                          <w:rFonts w:ascii="TH Sarabun New" w:hAnsi="TH Sarabun New" w:cs="TH Sarabun New" w:hint="cs"/>
                          <w:b/>
                          <w:bCs/>
                          <w:sz w:val="32"/>
                          <w:szCs w:val="32"/>
                        </w:rPr>
                      </w:pPr>
                      <w:r w:rsidRPr="00E40161">
                        <w:rPr>
                          <w:rFonts w:ascii="TH Sarabun New" w:hAnsi="TH Sarabun New" w:cs="TH Sarabun New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 </w:t>
                      </w:r>
                      <w:r w:rsidR="00EA144C" w:rsidRPr="00E65E15">
                        <w:rPr>
                          <w:rFonts w:ascii="TH Sarabun New" w:hAnsi="TH Sarabun New" w:cs="TH Sarabun New"/>
                          <w:sz w:val="32"/>
                          <w:szCs w:val="32"/>
                          <w:cs/>
                        </w:rPr>
                        <w:t>ลงชื่อ....................</w:t>
                      </w:r>
                      <w:r w:rsidR="006A27CC">
                        <w:rPr>
                          <w:rFonts w:ascii="TH Sarabun New" w:hAnsi="TH Sarabun New" w:cs="TH Sarabun New"/>
                          <w:sz w:val="32"/>
                          <w:szCs w:val="32"/>
                          <w:cs/>
                        </w:rPr>
                        <w:t>............................</w:t>
                      </w:r>
                      <w:r w:rsidR="003A75A8">
                        <w:rPr>
                          <w:rFonts w:ascii="TH Sarabun New" w:hAnsi="TH Sarabun New" w:cs="TH Sarabun New"/>
                          <w:sz w:val="32"/>
                          <w:szCs w:val="32"/>
                          <w:cs/>
                        </w:rPr>
                        <w:t xml:space="preserve"> หัวหน้าเจ้าหน้าที่</w:t>
                      </w:r>
                    </w:p>
                    <w:p w:rsidR="00EA144C" w:rsidRPr="00F251CC" w:rsidRDefault="00EA144C" w:rsidP="00EA144C">
                      <w:pPr>
                        <w:spacing w:after="0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 w:rsidRPr="00F251CC">
                        <w:rPr>
                          <w:rFonts w:ascii="TH Sarabun New" w:hAnsi="TH Sarabun New" w:cs="TH Sarabun New"/>
                          <w:sz w:val="32"/>
                          <w:szCs w:val="32"/>
                          <w:cs/>
                        </w:rPr>
                        <w:t xml:space="preserve">      </w:t>
                      </w:r>
                      <w:bookmarkStart w:id="1" w:name="_GoBack"/>
                      <w:bookmarkEnd w:id="1"/>
                      <w:r w:rsidRPr="00F251CC">
                        <w:rPr>
                          <w:rFonts w:ascii="TH Sarabun New" w:hAnsi="TH Sarabun New" w:cs="TH Sarabun New"/>
                          <w:sz w:val="32"/>
                          <w:szCs w:val="32"/>
                          <w:cs/>
                        </w:rPr>
                        <w:t>(..............................................</w:t>
                      </w:r>
                      <w:r w:rsidR="00632756" w:rsidRPr="00F251CC"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...</w:t>
                      </w:r>
                      <w:r w:rsidRPr="00F251CC">
                        <w:rPr>
                          <w:rFonts w:ascii="TH Sarabun New" w:hAnsi="TH Sarabun New" w:cs="TH Sarabun New"/>
                          <w:sz w:val="32"/>
                          <w:szCs w:val="32"/>
                          <w:cs/>
                        </w:rPr>
                        <w:t>.)</w:t>
                      </w:r>
                    </w:p>
                    <w:p w:rsidR="00EA144C" w:rsidRPr="00F251CC" w:rsidRDefault="00F251CC" w:rsidP="00632756">
                      <w:pPr>
                        <w:spacing w:after="0" w:line="240" w:lineRule="auto"/>
                        <w:rPr>
                          <w:rFonts w:ascii="TH Sarabun New" w:hAnsi="TH Sarabun New" w:cs="TH Sarabun New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 xml:space="preserve">  </w:t>
                      </w:r>
                      <w:r w:rsidR="00EA144C" w:rsidRPr="00F251CC">
                        <w:rPr>
                          <w:rFonts w:ascii="TH Sarabun New" w:hAnsi="TH Sarabun New" w:cs="TH Sarabun New"/>
                          <w:sz w:val="32"/>
                          <w:szCs w:val="32"/>
                          <w:cs/>
                        </w:rPr>
                        <w:t>วันที่ .................../............</w:t>
                      </w: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  <w:cs/>
                        </w:rPr>
                        <w:t>............./..............</w:t>
                      </w:r>
                    </w:p>
                    <w:p w:rsidR="00EA144C" w:rsidRPr="00EA144C" w:rsidRDefault="00EA144C">
                      <w:pPr>
                        <w:rPr>
                          <w:rFonts w:ascii="TH Sarabun New" w:hAnsi="TH Sarabun New" w:cs="TH Sarabun New"/>
                          <w:cs/>
                        </w:rPr>
                      </w:pPr>
                    </w:p>
                    <w:p w:rsidR="00EA144C" w:rsidRDefault="00EA144C">
                      <w:pPr>
                        <w:rPr>
                          <w:cs/>
                        </w:rPr>
                      </w:pPr>
                    </w:p>
                    <w:p w:rsidR="0045524D" w:rsidRDefault="0045524D">
                      <w:pPr>
                        <w:rPr>
                          <w:cs/>
                        </w:rPr>
                      </w:pPr>
                    </w:p>
                    <w:p w:rsidR="0045524D" w:rsidRDefault="0045524D">
                      <w:pPr>
                        <w:rPr>
                          <w: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E40161" w:rsidRDefault="00E40161" w:rsidP="00D62661">
      <w:pPr>
        <w:spacing w:after="0" w:line="240" w:lineRule="auto"/>
        <w:rPr>
          <w:rFonts w:ascii="TH Sarabun New" w:hAnsi="TH Sarabun New" w:cs="TH Sarabun New"/>
        </w:rPr>
      </w:pPr>
    </w:p>
    <w:p w:rsidR="00E40161" w:rsidRDefault="00E40161" w:rsidP="00D62661">
      <w:pPr>
        <w:spacing w:after="0" w:line="240" w:lineRule="auto"/>
        <w:rPr>
          <w:rFonts w:ascii="TH Sarabun New" w:hAnsi="TH Sarabun New" w:cs="TH Sarabun New"/>
        </w:rPr>
      </w:pPr>
    </w:p>
    <w:p w:rsidR="00E40161" w:rsidRDefault="00E40161" w:rsidP="00D62661">
      <w:pPr>
        <w:spacing w:after="0" w:line="240" w:lineRule="auto"/>
        <w:rPr>
          <w:rFonts w:ascii="TH Sarabun New" w:hAnsi="TH Sarabun New" w:cs="TH Sarabun New"/>
        </w:rPr>
      </w:pPr>
    </w:p>
    <w:p w:rsidR="00E40161" w:rsidRDefault="00E40161" w:rsidP="00D62661">
      <w:pPr>
        <w:spacing w:after="0" w:line="240" w:lineRule="auto"/>
        <w:rPr>
          <w:rFonts w:ascii="TH Sarabun New" w:hAnsi="TH Sarabun New" w:cs="TH Sarabun New"/>
        </w:rPr>
      </w:pPr>
    </w:p>
    <w:p w:rsidR="00E40161" w:rsidRDefault="00E40161" w:rsidP="00D62661">
      <w:pPr>
        <w:spacing w:after="0" w:line="240" w:lineRule="auto"/>
        <w:rPr>
          <w:rFonts w:ascii="TH Sarabun New" w:hAnsi="TH Sarabun New" w:cs="TH Sarabun New"/>
        </w:rPr>
      </w:pPr>
    </w:p>
    <w:p w:rsidR="00E40161" w:rsidRDefault="00E40161" w:rsidP="00D62661">
      <w:pPr>
        <w:spacing w:after="0" w:line="240" w:lineRule="auto"/>
        <w:rPr>
          <w:rFonts w:ascii="TH Sarabun New" w:hAnsi="TH Sarabun New" w:cs="TH Sarabun New"/>
        </w:rPr>
      </w:pPr>
    </w:p>
    <w:p w:rsidR="00E40161" w:rsidRDefault="00E40161" w:rsidP="00D62661">
      <w:pPr>
        <w:spacing w:after="0" w:line="240" w:lineRule="auto"/>
        <w:rPr>
          <w:rFonts w:ascii="TH Sarabun New" w:hAnsi="TH Sarabun New" w:cs="TH Sarabun New"/>
        </w:rPr>
      </w:pPr>
    </w:p>
    <w:p w:rsidR="00E40161" w:rsidRDefault="00E40161" w:rsidP="00D62661">
      <w:pPr>
        <w:spacing w:after="0" w:line="240" w:lineRule="auto"/>
        <w:rPr>
          <w:rFonts w:ascii="TH Sarabun New" w:hAnsi="TH Sarabun New" w:cs="TH Sarabun New"/>
        </w:rPr>
      </w:pPr>
    </w:p>
    <w:p w:rsidR="00E40161" w:rsidRDefault="00E40161" w:rsidP="00D62661">
      <w:pPr>
        <w:spacing w:after="0" w:line="240" w:lineRule="auto"/>
        <w:rPr>
          <w:rFonts w:ascii="TH Sarabun New" w:hAnsi="TH Sarabun New" w:cs="TH Sarabun New"/>
        </w:rPr>
      </w:pPr>
    </w:p>
    <w:p w:rsidR="00E90D3D" w:rsidRPr="00E40161" w:rsidRDefault="00316994" w:rsidP="00D62661">
      <w:pPr>
        <w:spacing w:after="0" w:line="240" w:lineRule="auto"/>
        <w:rPr>
          <w:rFonts w:ascii="TH Sarabun New" w:hAnsi="TH Sarabun New" w:cs="TH Sarabun New"/>
        </w:rPr>
      </w:pPr>
      <w:r w:rsidRPr="00E40161">
        <w:rPr>
          <w:rFonts w:ascii="TH Sarabun New" w:hAnsi="TH Sarabun New" w:cs="TH Sarabun New" w:hint="cs"/>
          <w:cs/>
        </w:rPr>
        <w:lastRenderedPageBreak/>
        <w:t xml:space="preserve">                       </w:t>
      </w:r>
    </w:p>
    <w:p w:rsidR="00E20411" w:rsidRPr="00E40161" w:rsidRDefault="00E20411" w:rsidP="00E20411">
      <w:pPr>
        <w:spacing w:after="0"/>
        <w:rPr>
          <w:rFonts w:ascii="TH Sarabun New" w:hAnsi="TH Sarabun New" w:cs="TH Sarabun New"/>
        </w:rPr>
      </w:pPr>
      <w:r w:rsidRPr="00E40161">
        <w:rPr>
          <w:rFonts w:ascii="TH Sarabun New" w:hAnsi="TH Sarabun New" w:cs="TH Sarabun New"/>
          <w:cs/>
        </w:rPr>
        <w:t xml:space="preserve">                                                                    </w:t>
      </w:r>
      <w:r w:rsidR="008B0A54" w:rsidRPr="00E40161">
        <w:rPr>
          <w:rFonts w:ascii="TH Sarabun New" w:hAnsi="TH Sarabun New" w:cs="TH Sarabun New" w:hint="cs"/>
          <w:cs/>
        </w:rPr>
        <w:t xml:space="preserve"> </w:t>
      </w:r>
    </w:p>
    <w:tbl>
      <w:tblPr>
        <w:tblStyle w:val="a6"/>
        <w:tblpPr w:leftFromText="180" w:rightFromText="180" w:vertAnchor="text" w:horzAnchor="margin" w:tblpY="-206"/>
        <w:tblW w:w="0" w:type="auto"/>
        <w:tblLook w:val="04A0" w:firstRow="1" w:lastRow="0" w:firstColumn="1" w:lastColumn="0" w:noHBand="0" w:noVBand="1"/>
      </w:tblPr>
      <w:tblGrid>
        <w:gridCol w:w="9204"/>
      </w:tblGrid>
      <w:tr w:rsidR="008B0A54" w:rsidRPr="00885E96" w:rsidTr="008B0A54">
        <w:tc>
          <w:tcPr>
            <w:tcW w:w="9204" w:type="dxa"/>
          </w:tcPr>
          <w:p w:rsidR="008B0A54" w:rsidRPr="00287C00" w:rsidRDefault="00E40161" w:rsidP="008B0A54">
            <w:pPr>
              <w:rPr>
                <w:rFonts w:ascii="TH Sarabun New" w:hAnsi="TH Sarabun New" w:cs="TH Sarabun New"/>
                <w:b/>
                <w:bCs/>
                <w:spacing w:val="-20"/>
                <w:sz w:val="32"/>
                <w:szCs w:val="32"/>
              </w:rPr>
            </w:pPr>
            <w:r w:rsidRPr="00287C00">
              <w:rPr>
                <w:rFonts w:ascii="TH Sarabun New" w:hAnsi="TH Sarabun New" w:cs="TH Sarabun New"/>
                <w:b/>
                <w:bCs/>
                <w:spacing w:val="-20"/>
                <w:sz w:val="32"/>
                <w:szCs w:val="32"/>
                <w:cs/>
              </w:rPr>
              <w:t xml:space="preserve">ส่วนที่ 4 </w:t>
            </w:r>
            <w:r w:rsidRPr="00287C00">
              <w:rPr>
                <w:rFonts w:ascii="TH Sarabun New" w:hAnsi="TH Sarabun New" w:cs="TH Sarabun New"/>
                <w:b/>
                <w:bCs/>
                <w:spacing w:val="-20"/>
                <w:sz w:val="32"/>
                <w:szCs w:val="32"/>
              </w:rPr>
              <w:t xml:space="preserve">: </w:t>
            </w:r>
            <w:r w:rsidR="008B0A54" w:rsidRPr="00287C00">
              <w:rPr>
                <w:rFonts w:ascii="TH Sarabun New" w:hAnsi="TH Sarabun New" w:cs="TH Sarabun New"/>
                <w:b/>
                <w:bCs/>
                <w:spacing w:val="-20"/>
                <w:sz w:val="32"/>
                <w:szCs w:val="32"/>
                <w:cs/>
              </w:rPr>
              <w:t xml:space="preserve"> สำหรับผู้ส่งคืน</w:t>
            </w:r>
          </w:p>
          <w:p w:rsidR="008B0A54" w:rsidRPr="00287C00" w:rsidRDefault="008B0A54" w:rsidP="008B0A54">
            <w:pPr>
              <w:rPr>
                <w:rFonts w:ascii="TH Sarabun New" w:hAnsi="TH Sarabun New" w:cs="TH Sarabun New"/>
                <w:spacing w:val="-20"/>
                <w:sz w:val="32"/>
                <w:szCs w:val="32"/>
              </w:rPr>
            </w:pPr>
            <w:r w:rsidRPr="00287C00">
              <w:rPr>
                <w:rFonts w:ascii="TH Sarabun New" w:hAnsi="TH Sarabun New" w:cs="TH Sarabun New"/>
                <w:spacing w:val="-20"/>
                <w:sz w:val="32"/>
                <w:szCs w:val="32"/>
                <w:cs/>
              </w:rPr>
              <w:t>ขอส่งพัสดุคืนตามจำนวนรายการข้างต้น</w:t>
            </w:r>
          </w:p>
          <w:p w:rsidR="008B0A54" w:rsidRPr="00287C00" w:rsidRDefault="008B0A54" w:rsidP="008B0A54">
            <w:pPr>
              <w:pStyle w:val="a7"/>
              <w:numPr>
                <w:ilvl w:val="0"/>
                <w:numId w:val="36"/>
              </w:numPr>
              <w:rPr>
                <w:rFonts w:ascii="TH Sarabun New" w:hAnsi="TH Sarabun New" w:cs="TH Sarabun New"/>
                <w:spacing w:val="-20"/>
                <w:sz w:val="32"/>
                <w:szCs w:val="32"/>
              </w:rPr>
            </w:pPr>
            <w:r w:rsidRPr="00287C00">
              <w:rPr>
                <w:rFonts w:ascii="TH Sarabun New" w:hAnsi="TH Sarabun New" w:cs="TH Sarabun New"/>
                <w:spacing w:val="-20"/>
                <w:sz w:val="32"/>
                <w:szCs w:val="32"/>
                <w:cs/>
              </w:rPr>
              <w:t>มีสภาพที่ใช้การได้ตามปกติ</w:t>
            </w:r>
          </w:p>
          <w:p w:rsidR="008B0A54" w:rsidRPr="00287C00" w:rsidRDefault="008B0A54" w:rsidP="008B0A54">
            <w:pPr>
              <w:pStyle w:val="a7"/>
              <w:numPr>
                <w:ilvl w:val="0"/>
                <w:numId w:val="36"/>
              </w:numPr>
              <w:rPr>
                <w:rFonts w:ascii="TH Sarabun New" w:hAnsi="TH Sarabun New" w:cs="TH Sarabun New"/>
                <w:spacing w:val="-20"/>
                <w:sz w:val="32"/>
                <w:szCs w:val="32"/>
              </w:rPr>
            </w:pPr>
            <w:r w:rsidRPr="00287C00">
              <w:rPr>
                <w:rFonts w:ascii="TH Sarabun New" w:hAnsi="TH Sarabun New" w:cs="TH Sarabun New"/>
                <w:spacing w:val="-20"/>
                <w:sz w:val="32"/>
                <w:szCs w:val="32"/>
                <w:cs/>
              </w:rPr>
              <w:t>ไม่อยู่ในสภาพที่ใช้งานได้ปกติเหมือนเดิม และขอชดใช้ประเภท ชนิด ขนาด ลักษณะและคุณภาพอย่างเดียวกัน</w:t>
            </w:r>
          </w:p>
          <w:p w:rsidR="008B0A54" w:rsidRPr="00287C00" w:rsidRDefault="008B0A54" w:rsidP="008B0A54">
            <w:pPr>
              <w:pStyle w:val="a7"/>
              <w:rPr>
                <w:rFonts w:ascii="TH Sarabun New" w:hAnsi="TH Sarabun New" w:cs="TH Sarabun New"/>
                <w:spacing w:val="-20"/>
                <w:sz w:val="32"/>
                <w:szCs w:val="32"/>
              </w:rPr>
            </w:pPr>
            <w:r w:rsidRPr="00287C00">
              <w:rPr>
                <w:rFonts w:ascii="TH Sarabun New" w:hAnsi="TH Sarabun New" w:cs="TH Sarabun New"/>
                <w:spacing w:val="-20"/>
                <w:sz w:val="32"/>
                <w:szCs w:val="32"/>
                <w:cs/>
              </w:rPr>
              <w:t>หรือชดใช้เป็นเงินตามราคาที่เป็นอยู่ในขณะที่ยืม</w:t>
            </w:r>
          </w:p>
          <w:p w:rsidR="008B0A54" w:rsidRPr="00287C00" w:rsidRDefault="008B0A54" w:rsidP="008B0A54">
            <w:pPr>
              <w:pStyle w:val="a7"/>
              <w:numPr>
                <w:ilvl w:val="0"/>
                <w:numId w:val="36"/>
              </w:numPr>
              <w:rPr>
                <w:rFonts w:ascii="TH Sarabun New" w:hAnsi="TH Sarabun New" w:cs="TH Sarabun New"/>
                <w:spacing w:val="-20"/>
                <w:sz w:val="32"/>
                <w:szCs w:val="32"/>
              </w:rPr>
            </w:pPr>
            <w:r w:rsidRPr="00287C00">
              <w:rPr>
                <w:rFonts w:ascii="TH Sarabun New" w:hAnsi="TH Sarabun New" w:cs="TH Sarabun New"/>
                <w:spacing w:val="-20"/>
                <w:sz w:val="32"/>
                <w:szCs w:val="32"/>
                <w:cs/>
              </w:rPr>
              <w:t>อื่นๆ  ...........................................................................................................................................................................................................................................</w:t>
            </w:r>
          </w:p>
          <w:p w:rsidR="008B0A54" w:rsidRPr="00287C00" w:rsidRDefault="008B0A54" w:rsidP="008B0A54">
            <w:pPr>
              <w:pStyle w:val="a7"/>
              <w:rPr>
                <w:rFonts w:ascii="TH Sarabun New" w:hAnsi="TH Sarabun New" w:cs="TH Sarabun New"/>
                <w:spacing w:val="-20"/>
                <w:sz w:val="32"/>
                <w:szCs w:val="32"/>
              </w:rPr>
            </w:pPr>
          </w:p>
          <w:p w:rsidR="008B0A54" w:rsidRPr="00287C00" w:rsidRDefault="008B0A54" w:rsidP="008B0A54">
            <w:pPr>
              <w:pStyle w:val="a7"/>
              <w:rPr>
                <w:rFonts w:ascii="TH Sarabun New" w:hAnsi="TH Sarabun New" w:cs="TH Sarabun New"/>
                <w:spacing w:val="-20"/>
                <w:sz w:val="32"/>
                <w:szCs w:val="32"/>
              </w:rPr>
            </w:pPr>
          </w:p>
          <w:p w:rsidR="008B0A54" w:rsidRPr="00287C00" w:rsidRDefault="008B0A54" w:rsidP="008B0A54">
            <w:pPr>
              <w:pStyle w:val="a7"/>
              <w:spacing w:after="0"/>
              <w:jc w:val="center"/>
              <w:rPr>
                <w:rFonts w:ascii="TH Sarabun New" w:hAnsi="TH Sarabun New" w:cs="TH Sarabun New"/>
                <w:spacing w:val="-20"/>
                <w:sz w:val="32"/>
                <w:szCs w:val="32"/>
              </w:rPr>
            </w:pPr>
            <w:r w:rsidRPr="00287C00">
              <w:rPr>
                <w:rFonts w:ascii="TH Sarabun New" w:hAnsi="TH Sarabun New" w:cs="TH Sarabun New"/>
                <w:spacing w:val="-20"/>
                <w:sz w:val="32"/>
                <w:szCs w:val="32"/>
                <w:cs/>
              </w:rPr>
              <w:t>ลงชื่อ ..................................................................................... ผู้ส่งคืน</w:t>
            </w:r>
          </w:p>
          <w:p w:rsidR="008B0A54" w:rsidRPr="00287C00" w:rsidRDefault="008B0A54" w:rsidP="008B0A54">
            <w:pPr>
              <w:pStyle w:val="a7"/>
              <w:spacing w:after="0"/>
              <w:jc w:val="center"/>
              <w:rPr>
                <w:rFonts w:ascii="TH Sarabun New" w:hAnsi="TH Sarabun New" w:cs="TH Sarabun New"/>
                <w:spacing w:val="-20"/>
                <w:sz w:val="32"/>
                <w:szCs w:val="32"/>
              </w:rPr>
            </w:pPr>
            <w:r w:rsidRPr="00287C00">
              <w:rPr>
                <w:rFonts w:ascii="TH Sarabun New" w:hAnsi="TH Sarabun New" w:cs="TH Sarabun New"/>
                <w:spacing w:val="-20"/>
                <w:sz w:val="32"/>
                <w:szCs w:val="32"/>
                <w:cs/>
              </w:rPr>
              <w:t>(................................................................................)</w:t>
            </w:r>
          </w:p>
          <w:p w:rsidR="008B0A54" w:rsidRPr="00885E96" w:rsidRDefault="008B0A54" w:rsidP="008B0A54">
            <w:pPr>
              <w:pStyle w:val="a7"/>
              <w:jc w:val="center"/>
              <w:rPr>
                <w:rFonts w:ascii="TH Sarabun New" w:hAnsi="TH Sarabun New" w:cs="TH Sarabun New"/>
                <w:spacing w:val="-20"/>
                <w:szCs w:val="28"/>
                <w:cs/>
              </w:rPr>
            </w:pPr>
            <w:r w:rsidRPr="00287C00">
              <w:rPr>
                <w:rFonts w:ascii="TH Sarabun New" w:hAnsi="TH Sarabun New" w:cs="TH Sarabun New"/>
                <w:spacing w:val="-20"/>
                <w:sz w:val="32"/>
                <w:szCs w:val="32"/>
                <w:cs/>
              </w:rPr>
              <w:t>วันที่ ......................./.............................../...................................</w:t>
            </w:r>
          </w:p>
        </w:tc>
      </w:tr>
    </w:tbl>
    <w:p w:rsidR="00D62661" w:rsidRPr="00885E96" w:rsidRDefault="00580FF5" w:rsidP="008B0A54">
      <w:pPr>
        <w:spacing w:after="0" w:line="240" w:lineRule="auto"/>
        <w:rPr>
          <w:rFonts w:ascii="TH Sarabun New" w:hAnsi="TH Sarabun New" w:cs="TH Sarabun New"/>
        </w:rPr>
      </w:pPr>
      <w:r w:rsidRPr="00885E96">
        <w:rPr>
          <w:rFonts w:ascii="TH Sarabun New" w:hAnsi="TH Sarabun New" w:cs="TH Sarabun New"/>
          <w:cs/>
        </w:rPr>
        <w:tab/>
        <w:t xml:space="preserve">                                                     </w:t>
      </w:r>
      <w:r w:rsidR="00F251CC" w:rsidRPr="00885E96">
        <w:rPr>
          <w:rFonts w:ascii="TH Sarabun New" w:hAnsi="TH Sarabun New" w:cs="TH Sarabun New" w:hint="cs"/>
          <w:cs/>
        </w:rPr>
        <w:t xml:space="preserve">   </w:t>
      </w:r>
      <w:r w:rsidR="0044147F" w:rsidRPr="00885E96">
        <w:rPr>
          <w:rFonts w:ascii="TH Sarabun New" w:hAnsi="TH Sarabun New" w:cs="TH Sarabun New" w:hint="cs"/>
          <w:cs/>
        </w:rPr>
        <w:t xml:space="preserve"> 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9204"/>
      </w:tblGrid>
      <w:tr w:rsidR="003546E5" w:rsidRPr="00885E96" w:rsidTr="003546E5">
        <w:tc>
          <w:tcPr>
            <w:tcW w:w="9204" w:type="dxa"/>
          </w:tcPr>
          <w:p w:rsidR="003546E5" w:rsidRPr="00287C00" w:rsidRDefault="00E40161" w:rsidP="0023786B">
            <w:pPr>
              <w:rPr>
                <w:rFonts w:ascii="TH Sarabun New" w:hAnsi="TH Sarabun New" w:cs="TH Sarabun New"/>
                <w:b/>
                <w:bCs/>
                <w:spacing w:val="-20"/>
                <w:sz w:val="32"/>
                <w:szCs w:val="32"/>
              </w:rPr>
            </w:pPr>
            <w:r w:rsidRPr="00287C00">
              <w:rPr>
                <w:rFonts w:ascii="TH Sarabun New" w:hAnsi="TH Sarabun New" w:cs="TH Sarabun New"/>
                <w:b/>
                <w:bCs/>
                <w:spacing w:val="-20"/>
                <w:sz w:val="32"/>
                <w:szCs w:val="32"/>
                <w:cs/>
              </w:rPr>
              <w:t xml:space="preserve">ส่วนที่ 5 </w:t>
            </w:r>
            <w:r w:rsidRPr="00287C00">
              <w:rPr>
                <w:rFonts w:ascii="TH Sarabun New" w:hAnsi="TH Sarabun New" w:cs="TH Sarabun New"/>
                <w:b/>
                <w:bCs/>
                <w:spacing w:val="-20"/>
                <w:sz w:val="32"/>
                <w:szCs w:val="32"/>
              </w:rPr>
              <w:t xml:space="preserve">: </w:t>
            </w:r>
            <w:r w:rsidR="003546E5" w:rsidRPr="00287C00">
              <w:rPr>
                <w:rFonts w:ascii="TH Sarabun New" w:hAnsi="TH Sarabun New" w:cs="TH Sarabun New"/>
                <w:b/>
                <w:bCs/>
                <w:spacing w:val="-20"/>
                <w:sz w:val="32"/>
                <w:szCs w:val="32"/>
                <w:cs/>
              </w:rPr>
              <w:t xml:space="preserve"> สำหรับเจ้าหน้าที่ผู้รับเครื่อง</w:t>
            </w:r>
          </w:p>
          <w:p w:rsidR="003546E5" w:rsidRPr="00287C00" w:rsidRDefault="003546E5" w:rsidP="0023786B">
            <w:pPr>
              <w:rPr>
                <w:rFonts w:ascii="TH Sarabun New" w:hAnsi="TH Sarabun New" w:cs="TH Sarabun New"/>
                <w:spacing w:val="-20"/>
                <w:sz w:val="32"/>
                <w:szCs w:val="32"/>
              </w:rPr>
            </w:pPr>
            <w:r w:rsidRPr="00287C00">
              <w:rPr>
                <w:rFonts w:ascii="TH Sarabun New" w:hAnsi="TH Sarabun New" w:cs="TH Sarabun New"/>
                <w:spacing w:val="-20"/>
                <w:sz w:val="32"/>
                <w:szCs w:val="32"/>
                <w:cs/>
              </w:rPr>
              <w:t>ได้รับคืนของตามรายการข้างต้นไว้เป็นที่เรียบร้อยแล้ว</w:t>
            </w:r>
          </w:p>
          <w:p w:rsidR="003546E5" w:rsidRPr="00287C00" w:rsidRDefault="003546E5" w:rsidP="003546E5">
            <w:pPr>
              <w:pStyle w:val="a7"/>
              <w:numPr>
                <w:ilvl w:val="0"/>
                <w:numId w:val="36"/>
              </w:numPr>
              <w:rPr>
                <w:rFonts w:ascii="TH Sarabun New" w:hAnsi="TH Sarabun New" w:cs="TH Sarabun New"/>
                <w:spacing w:val="-20"/>
                <w:sz w:val="32"/>
                <w:szCs w:val="32"/>
              </w:rPr>
            </w:pPr>
            <w:r w:rsidRPr="00287C00">
              <w:rPr>
                <w:rFonts w:ascii="TH Sarabun New" w:hAnsi="TH Sarabun New" w:cs="TH Sarabun New"/>
                <w:spacing w:val="-20"/>
                <w:sz w:val="32"/>
                <w:szCs w:val="32"/>
                <w:cs/>
              </w:rPr>
              <w:t>มีส</w:t>
            </w:r>
            <w:r w:rsidR="00DC6E68" w:rsidRPr="00287C00">
              <w:rPr>
                <w:rFonts w:ascii="TH Sarabun New" w:hAnsi="TH Sarabun New" w:cs="TH Sarabun New"/>
                <w:spacing w:val="-20"/>
                <w:sz w:val="32"/>
                <w:szCs w:val="32"/>
                <w:cs/>
              </w:rPr>
              <w:t>ภาพใช้การได้ตามปกติ</w:t>
            </w:r>
          </w:p>
          <w:p w:rsidR="00DC6E68" w:rsidRPr="00287C00" w:rsidRDefault="00DC6E68" w:rsidP="003546E5">
            <w:pPr>
              <w:pStyle w:val="a7"/>
              <w:numPr>
                <w:ilvl w:val="0"/>
                <w:numId w:val="36"/>
              </w:numPr>
              <w:rPr>
                <w:rFonts w:ascii="TH Sarabun New" w:hAnsi="TH Sarabun New" w:cs="TH Sarabun New"/>
                <w:spacing w:val="-20"/>
                <w:sz w:val="32"/>
                <w:szCs w:val="32"/>
              </w:rPr>
            </w:pPr>
            <w:r w:rsidRPr="00287C00">
              <w:rPr>
                <w:rFonts w:ascii="TH Sarabun New" w:hAnsi="TH Sarabun New" w:cs="TH Sarabun New"/>
                <w:spacing w:val="-20"/>
                <w:sz w:val="32"/>
                <w:szCs w:val="32"/>
                <w:cs/>
              </w:rPr>
              <w:t>ไม่อยู่ในสภาพที่ใช้งานได้ปกติเหมือนเดิม และขอชดใช้ประเภท ชนิด ขนาด ลักษณะและคุณภาพอย่างเดียวกันหรือชดใช้เป็นเงินตามราคาที่เป็นอยู่ขณะที่ยืม</w:t>
            </w:r>
          </w:p>
          <w:p w:rsidR="00DC6E68" w:rsidRPr="00287C00" w:rsidRDefault="00DC6E68" w:rsidP="003546E5">
            <w:pPr>
              <w:pStyle w:val="a7"/>
              <w:numPr>
                <w:ilvl w:val="0"/>
                <w:numId w:val="36"/>
              </w:numPr>
              <w:rPr>
                <w:rFonts w:ascii="TH Sarabun New" w:hAnsi="TH Sarabun New" w:cs="TH Sarabun New"/>
                <w:spacing w:val="-20"/>
                <w:sz w:val="32"/>
                <w:szCs w:val="32"/>
              </w:rPr>
            </w:pPr>
            <w:r w:rsidRPr="00287C00">
              <w:rPr>
                <w:rFonts w:ascii="TH Sarabun New" w:hAnsi="TH Sarabun New" w:cs="TH Sarabun New"/>
                <w:spacing w:val="-20"/>
                <w:sz w:val="32"/>
                <w:szCs w:val="32"/>
                <w:cs/>
              </w:rPr>
              <w:t>อื่น ๆ ................................................................................................................................................................................................................................................</w:t>
            </w:r>
          </w:p>
          <w:p w:rsidR="00DC6E68" w:rsidRPr="00287C00" w:rsidRDefault="00DC6E68" w:rsidP="00DC6E68">
            <w:pPr>
              <w:jc w:val="center"/>
              <w:rPr>
                <w:rFonts w:ascii="TH Sarabun New" w:hAnsi="TH Sarabun New" w:cs="TH Sarabun New"/>
                <w:spacing w:val="-20"/>
                <w:sz w:val="32"/>
                <w:szCs w:val="32"/>
              </w:rPr>
            </w:pPr>
          </w:p>
          <w:p w:rsidR="00DC6E68" w:rsidRPr="00287C00" w:rsidRDefault="00DC6E68" w:rsidP="00632756">
            <w:pPr>
              <w:spacing w:after="0"/>
              <w:jc w:val="center"/>
              <w:rPr>
                <w:rFonts w:ascii="TH Sarabun New" w:hAnsi="TH Sarabun New" w:cs="TH Sarabun New"/>
                <w:spacing w:val="-20"/>
                <w:sz w:val="32"/>
                <w:szCs w:val="32"/>
              </w:rPr>
            </w:pPr>
            <w:r w:rsidRPr="00287C00">
              <w:rPr>
                <w:rFonts w:ascii="TH Sarabun New" w:hAnsi="TH Sarabun New" w:cs="TH Sarabun New"/>
                <w:spacing w:val="-20"/>
                <w:sz w:val="32"/>
                <w:szCs w:val="32"/>
                <w:cs/>
              </w:rPr>
              <w:t>ลงชื่อ .............................................................................. ผู้รับคืน</w:t>
            </w:r>
          </w:p>
          <w:p w:rsidR="00DC6E68" w:rsidRPr="00287C00" w:rsidRDefault="00DC6E68" w:rsidP="00632756">
            <w:pPr>
              <w:spacing w:after="0"/>
              <w:jc w:val="center"/>
              <w:rPr>
                <w:rFonts w:ascii="TH Sarabun New" w:hAnsi="TH Sarabun New" w:cs="TH Sarabun New"/>
                <w:spacing w:val="-20"/>
                <w:sz w:val="32"/>
                <w:szCs w:val="32"/>
              </w:rPr>
            </w:pPr>
            <w:r w:rsidRPr="00287C00">
              <w:rPr>
                <w:rFonts w:ascii="TH Sarabun New" w:hAnsi="TH Sarabun New" w:cs="TH Sarabun New"/>
                <w:spacing w:val="-20"/>
                <w:sz w:val="32"/>
                <w:szCs w:val="32"/>
                <w:cs/>
              </w:rPr>
              <w:t>(...............................................................................)</w:t>
            </w:r>
          </w:p>
          <w:p w:rsidR="00DC6E68" w:rsidRPr="00885E96" w:rsidRDefault="00DC6E68" w:rsidP="00DC6E68">
            <w:pPr>
              <w:jc w:val="center"/>
              <w:rPr>
                <w:rFonts w:ascii="TH Sarabun New" w:hAnsi="TH Sarabun New" w:cs="TH Sarabun New"/>
                <w:spacing w:val="-20"/>
              </w:rPr>
            </w:pPr>
            <w:r w:rsidRPr="00287C00">
              <w:rPr>
                <w:rFonts w:ascii="TH Sarabun New" w:hAnsi="TH Sarabun New" w:cs="TH Sarabun New"/>
                <w:spacing w:val="-20"/>
                <w:sz w:val="32"/>
                <w:szCs w:val="32"/>
                <w:cs/>
              </w:rPr>
              <w:t>วันที่ ..................../ ..................................../...............................</w:t>
            </w:r>
          </w:p>
        </w:tc>
      </w:tr>
    </w:tbl>
    <w:p w:rsidR="003546E5" w:rsidRPr="00885E96" w:rsidRDefault="003546E5" w:rsidP="0023786B">
      <w:pPr>
        <w:rPr>
          <w:rFonts w:ascii="TH Sarabun New" w:hAnsi="TH Sarabun New" w:cs="TH Sarabun New"/>
          <w:spacing w:val="-20"/>
          <w:cs/>
        </w:rPr>
      </w:pPr>
    </w:p>
    <w:p w:rsidR="0023786B" w:rsidRPr="00885E96" w:rsidRDefault="0023786B" w:rsidP="002F2C53">
      <w:pPr>
        <w:spacing w:after="0" w:line="240" w:lineRule="auto"/>
        <w:ind w:left="2880" w:firstLine="720"/>
        <w:rPr>
          <w:rFonts w:ascii="TH Sarabun New" w:hAnsi="TH Sarabun New" w:cs="TH Sarabun New"/>
          <w:b/>
          <w:bCs/>
        </w:rPr>
      </w:pPr>
    </w:p>
    <w:p w:rsidR="00E20411" w:rsidRPr="00E40161" w:rsidRDefault="00E20411" w:rsidP="002F2C53">
      <w:pPr>
        <w:spacing w:after="0" w:line="240" w:lineRule="auto"/>
        <w:ind w:left="2880" w:firstLine="720"/>
        <w:rPr>
          <w:rFonts w:ascii="TH Sarabun New" w:hAnsi="TH Sarabun New" w:cs="TH Sarabun New"/>
          <w:b/>
          <w:bCs/>
        </w:rPr>
      </w:pPr>
    </w:p>
    <w:p w:rsidR="00E20411" w:rsidRPr="00E40161" w:rsidRDefault="00E20411" w:rsidP="002F2C53">
      <w:pPr>
        <w:spacing w:after="0" w:line="240" w:lineRule="auto"/>
        <w:ind w:left="2880" w:firstLine="720"/>
        <w:rPr>
          <w:rFonts w:ascii="TH Sarabun New" w:hAnsi="TH Sarabun New" w:cs="TH Sarabun New"/>
          <w:b/>
          <w:bCs/>
        </w:rPr>
      </w:pPr>
    </w:p>
    <w:p w:rsidR="00CF1DD8" w:rsidRPr="00E40161" w:rsidRDefault="00CF1DD8" w:rsidP="006B02F5">
      <w:pPr>
        <w:spacing w:after="0" w:line="240" w:lineRule="auto"/>
        <w:rPr>
          <w:rFonts w:ascii="TH Sarabun New" w:hAnsi="TH Sarabun New" w:cs="TH Sarabun New"/>
          <w:b/>
          <w:bCs/>
        </w:rPr>
      </w:pPr>
    </w:p>
    <w:p w:rsidR="003519E5" w:rsidRPr="00E40161" w:rsidRDefault="003519E5" w:rsidP="006B02F5">
      <w:pPr>
        <w:spacing w:after="0" w:line="240" w:lineRule="auto"/>
        <w:rPr>
          <w:rFonts w:ascii="TH Sarabun New" w:hAnsi="TH Sarabun New" w:cs="TH Sarabun New"/>
          <w:b/>
          <w:bCs/>
        </w:rPr>
      </w:pPr>
    </w:p>
    <w:p w:rsidR="003519E5" w:rsidRPr="00E40161" w:rsidRDefault="003519E5" w:rsidP="006B02F5">
      <w:pPr>
        <w:spacing w:after="0" w:line="240" w:lineRule="auto"/>
        <w:rPr>
          <w:rFonts w:ascii="TH Sarabun New" w:hAnsi="TH Sarabun New" w:cs="TH Sarabun New"/>
          <w:b/>
          <w:bCs/>
        </w:rPr>
      </w:pPr>
    </w:p>
    <w:p w:rsidR="003519E5" w:rsidRPr="00E40161" w:rsidRDefault="003519E5" w:rsidP="006B02F5">
      <w:pPr>
        <w:spacing w:after="0" w:line="240" w:lineRule="auto"/>
        <w:rPr>
          <w:rFonts w:ascii="TH Sarabun New" w:hAnsi="TH Sarabun New" w:cs="TH Sarabun New"/>
          <w:b/>
          <w:bCs/>
        </w:rPr>
      </w:pPr>
    </w:p>
    <w:p w:rsidR="003519E5" w:rsidRPr="00E40161" w:rsidRDefault="003519E5" w:rsidP="006B02F5">
      <w:pPr>
        <w:spacing w:after="0" w:line="240" w:lineRule="auto"/>
        <w:rPr>
          <w:rFonts w:ascii="TH Sarabun New" w:hAnsi="TH Sarabun New" w:cs="TH Sarabun New"/>
          <w:b/>
          <w:bCs/>
        </w:rPr>
      </w:pPr>
    </w:p>
    <w:p w:rsidR="003519E5" w:rsidRPr="00E40161" w:rsidRDefault="003519E5" w:rsidP="006B02F5">
      <w:pPr>
        <w:spacing w:after="0" w:line="240" w:lineRule="auto"/>
        <w:rPr>
          <w:rFonts w:ascii="TH Sarabun New" w:hAnsi="TH Sarabun New" w:cs="TH Sarabun New"/>
          <w:b/>
          <w:bCs/>
        </w:rPr>
      </w:pPr>
    </w:p>
    <w:p w:rsidR="003519E5" w:rsidRPr="00E40161" w:rsidRDefault="003519E5" w:rsidP="006B02F5">
      <w:pPr>
        <w:spacing w:after="0" w:line="240" w:lineRule="auto"/>
        <w:rPr>
          <w:rFonts w:ascii="TH Sarabun New" w:hAnsi="TH Sarabun New" w:cs="TH Sarabun New"/>
          <w:b/>
          <w:bCs/>
        </w:rPr>
      </w:pPr>
    </w:p>
    <w:p w:rsidR="003519E5" w:rsidRPr="00E40161" w:rsidRDefault="003519E5" w:rsidP="006B02F5">
      <w:pPr>
        <w:spacing w:after="0" w:line="240" w:lineRule="auto"/>
        <w:rPr>
          <w:rFonts w:ascii="TH Sarabun New" w:hAnsi="TH Sarabun New" w:cs="TH Sarabun New"/>
          <w:b/>
          <w:bCs/>
        </w:rPr>
      </w:pPr>
    </w:p>
    <w:p w:rsidR="003519E5" w:rsidRPr="00E40161" w:rsidRDefault="003519E5" w:rsidP="006B02F5">
      <w:pPr>
        <w:spacing w:after="0" w:line="240" w:lineRule="auto"/>
        <w:rPr>
          <w:rFonts w:ascii="TH Sarabun New" w:hAnsi="TH Sarabun New" w:cs="TH Sarabun New"/>
          <w:b/>
          <w:bCs/>
        </w:rPr>
      </w:pPr>
    </w:p>
    <w:p w:rsidR="003519E5" w:rsidRPr="00E40161" w:rsidRDefault="003519E5" w:rsidP="006B02F5">
      <w:pPr>
        <w:spacing w:after="0" w:line="240" w:lineRule="auto"/>
        <w:rPr>
          <w:rFonts w:ascii="TH Sarabun New" w:hAnsi="TH Sarabun New" w:cs="TH Sarabun New"/>
        </w:rPr>
      </w:pPr>
    </w:p>
    <w:sectPr w:rsidR="003519E5" w:rsidRPr="00E40161" w:rsidSect="00E40161">
      <w:pgSz w:w="11906" w:h="16838"/>
      <w:pgMar w:top="709" w:right="1274" w:bottom="851" w:left="1418" w:header="1134" w:footer="851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1028C" w:rsidRDefault="0041028C" w:rsidP="00576759">
      <w:pPr>
        <w:spacing w:after="0" w:line="240" w:lineRule="auto"/>
      </w:pPr>
      <w:r>
        <w:separator/>
      </w:r>
    </w:p>
  </w:endnote>
  <w:endnote w:type="continuationSeparator" w:id="0">
    <w:p w:rsidR="0041028C" w:rsidRDefault="0041028C" w:rsidP="005767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  <w:embedRegular r:id="rId1" w:fontKey="{CACA770A-2C60-4B20-A2B4-29D6E2645142}"/>
    <w:embedBold r:id="rId2" w:fontKey="{36E382B4-627E-4EE1-B630-F6C4724D0083}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  <w:embedRegular r:id="rId3" w:fontKey="{310FDB87-6163-4ECE-90BB-8EA1699C546D}"/>
    <w:embedBold r:id="rId4" w:fontKey="{D08469A6-FEDB-401D-B7C3-44E2C97EFD1B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5" w:fontKey="{FC444735-C2B1-4642-9929-04D99C52965A}"/>
  </w:font>
  <w:font w:name="EucrosiaUPC">
    <w:panose1 w:val="02020603050405020304"/>
    <w:charset w:val="00"/>
    <w:family w:val="roman"/>
    <w:pitch w:val="variable"/>
    <w:sig w:usb0="81000027" w:usb1="00000002" w:usb2="00000000" w:usb3="00000000" w:csb0="00010001" w:csb1="00000000"/>
    <w:embedRegular r:id="rId6" w:fontKey="{71D8314D-9C6F-41DB-9B61-F97CFA492AC7}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  <w:embedRegular r:id="rId7" w:fontKey="{4717D773-4F9E-421F-9DB4-FB4114E904C0}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  <w:embedRegular r:id="rId8" w:fontKey="{A59888CA-EF41-4696-B6CB-83C38021CB11}"/>
    <w:embedBold r:id="rId9" w:fontKey="{D8A038AA-ED1E-4044-9608-D12B03E3576A}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10" w:fontKey="{B9F0A411-8BF4-4C83-BD99-4F148FDB6BCF}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  <w:embedRegular r:id="rId11" w:fontKey="{2B938D01-5CD4-4152-8B47-86A75385D008}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1028C" w:rsidRDefault="0041028C" w:rsidP="00576759">
      <w:pPr>
        <w:spacing w:after="0" w:line="240" w:lineRule="auto"/>
      </w:pPr>
      <w:r>
        <w:separator/>
      </w:r>
    </w:p>
  </w:footnote>
  <w:footnote w:type="continuationSeparator" w:id="0">
    <w:p w:rsidR="0041028C" w:rsidRDefault="0041028C" w:rsidP="005767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11166A"/>
    <w:multiLevelType w:val="hybridMultilevel"/>
    <w:tmpl w:val="BF7463FC"/>
    <w:lvl w:ilvl="0" w:tplc="E4621918">
      <w:start w:val="1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CC63DC"/>
    <w:multiLevelType w:val="multilevel"/>
    <w:tmpl w:val="141CBB54"/>
    <w:lvl w:ilvl="0">
      <w:start w:val="1"/>
      <w:numFmt w:val="thaiNumbers"/>
      <w:lvlText w:val="%1."/>
      <w:lvlJc w:val="right"/>
      <w:pPr>
        <w:tabs>
          <w:tab w:val="num" w:pos="1191"/>
        </w:tabs>
        <w:ind w:left="0" w:firstLine="1021"/>
      </w:pPr>
      <w:rPr>
        <w:rFonts w:hint="default"/>
      </w:rPr>
    </w:lvl>
    <w:lvl w:ilvl="1">
      <w:start w:val="1"/>
      <w:numFmt w:val="thaiNumbers"/>
      <w:lvlText w:val="%1.%2."/>
      <w:lvlJc w:val="right"/>
      <w:pPr>
        <w:tabs>
          <w:tab w:val="num" w:pos="1814"/>
        </w:tabs>
        <w:ind w:left="0" w:firstLine="1644"/>
      </w:pPr>
      <w:rPr>
        <w:rFonts w:hint="default"/>
      </w:rPr>
    </w:lvl>
    <w:lvl w:ilvl="2">
      <w:start w:val="1"/>
      <w:numFmt w:val="thaiNumbers"/>
      <w:lvlText w:val="%1.%2.%3."/>
      <w:lvlJc w:val="right"/>
      <w:pPr>
        <w:tabs>
          <w:tab w:val="num" w:pos="2552"/>
        </w:tabs>
        <w:ind w:left="0" w:firstLine="2381"/>
      </w:pPr>
      <w:rPr>
        <w:rFonts w:hint="default"/>
      </w:rPr>
    </w:lvl>
    <w:lvl w:ilvl="3">
      <w:start w:val="1"/>
      <w:numFmt w:val="thaiNumbers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>
    <w:nsid w:val="04A25EE1"/>
    <w:multiLevelType w:val="multilevel"/>
    <w:tmpl w:val="6DBEA5DC"/>
    <w:lvl w:ilvl="0">
      <w:start w:val="1"/>
      <w:numFmt w:val="thaiNumbers"/>
      <w:lvlText w:val="%1."/>
      <w:lvlJc w:val="left"/>
      <w:pPr>
        <w:tabs>
          <w:tab w:val="num" w:pos="567"/>
        </w:tabs>
        <w:ind w:left="0" w:firstLine="397"/>
      </w:pPr>
      <w:rPr>
        <w:rFonts w:hint="default"/>
      </w:rPr>
    </w:lvl>
    <w:lvl w:ilvl="1">
      <w:start w:val="1"/>
      <w:numFmt w:val="thaiNumbers"/>
      <w:lvlText w:val="%1.%2."/>
      <w:lvlJc w:val="left"/>
      <w:pPr>
        <w:ind w:left="1361" w:hanging="567"/>
      </w:pPr>
      <w:rPr>
        <w:rFonts w:hint="default"/>
      </w:rPr>
    </w:lvl>
    <w:lvl w:ilvl="2">
      <w:start w:val="1"/>
      <w:numFmt w:val="bullet"/>
      <w:lvlText w:val=""/>
      <w:lvlJc w:val="left"/>
      <w:pPr>
        <w:ind w:left="1224" w:hanging="203"/>
      </w:pPr>
      <w:rPr>
        <w:rFonts w:ascii="Symbol" w:hAnsi="Symbol" w:hint="default"/>
      </w:rPr>
    </w:lvl>
    <w:lvl w:ilvl="3">
      <w:start w:val="1"/>
      <w:numFmt w:val="thaiNumbers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>
    <w:nsid w:val="07DB0391"/>
    <w:multiLevelType w:val="hybridMultilevel"/>
    <w:tmpl w:val="2446039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0FA85775"/>
    <w:multiLevelType w:val="hybridMultilevel"/>
    <w:tmpl w:val="BF7463FC"/>
    <w:lvl w:ilvl="0" w:tplc="E4621918">
      <w:start w:val="1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FD877A4"/>
    <w:multiLevelType w:val="hybridMultilevel"/>
    <w:tmpl w:val="27C0348A"/>
    <w:lvl w:ilvl="0" w:tplc="76CAC6B8">
      <w:start w:val="1"/>
      <w:numFmt w:val="thaiNumbers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101413F0"/>
    <w:multiLevelType w:val="multilevel"/>
    <w:tmpl w:val="A2485130"/>
    <w:lvl w:ilvl="0">
      <w:start w:val="1"/>
      <w:numFmt w:val="thaiNumbers"/>
      <w:lvlText w:val="%1."/>
      <w:lvlJc w:val="right"/>
      <w:pPr>
        <w:tabs>
          <w:tab w:val="num" w:pos="1191"/>
        </w:tabs>
        <w:ind w:left="0" w:firstLine="1021"/>
      </w:pPr>
      <w:rPr>
        <w:rFonts w:hint="default"/>
      </w:rPr>
    </w:lvl>
    <w:lvl w:ilvl="1">
      <w:start w:val="1"/>
      <w:numFmt w:val="thaiNumbers"/>
      <w:lvlText w:val="%1.%2."/>
      <w:lvlJc w:val="right"/>
      <w:pPr>
        <w:tabs>
          <w:tab w:val="num" w:pos="1814"/>
        </w:tabs>
        <w:ind w:left="0" w:firstLine="1644"/>
      </w:pPr>
      <w:rPr>
        <w:rFonts w:hint="default"/>
      </w:rPr>
    </w:lvl>
    <w:lvl w:ilvl="2">
      <w:start w:val="1"/>
      <w:numFmt w:val="thaiNumbers"/>
      <w:lvlText w:val="%1.%2.%3."/>
      <w:lvlJc w:val="right"/>
      <w:pPr>
        <w:tabs>
          <w:tab w:val="num" w:pos="2552"/>
        </w:tabs>
        <w:ind w:left="0" w:firstLine="2381"/>
      </w:pPr>
      <w:rPr>
        <w:rFonts w:hint="default"/>
      </w:rPr>
    </w:lvl>
    <w:lvl w:ilvl="3">
      <w:start w:val="1"/>
      <w:numFmt w:val="thaiNumbers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>
    <w:nsid w:val="1358536F"/>
    <w:multiLevelType w:val="multilevel"/>
    <w:tmpl w:val="141CBB54"/>
    <w:lvl w:ilvl="0">
      <w:start w:val="1"/>
      <w:numFmt w:val="thaiNumbers"/>
      <w:lvlText w:val="%1."/>
      <w:lvlJc w:val="right"/>
      <w:pPr>
        <w:tabs>
          <w:tab w:val="num" w:pos="1191"/>
        </w:tabs>
        <w:ind w:left="0" w:firstLine="1021"/>
      </w:pPr>
      <w:rPr>
        <w:rFonts w:hint="default"/>
      </w:rPr>
    </w:lvl>
    <w:lvl w:ilvl="1">
      <w:start w:val="1"/>
      <w:numFmt w:val="thaiNumbers"/>
      <w:lvlText w:val="%1.%2."/>
      <w:lvlJc w:val="right"/>
      <w:pPr>
        <w:tabs>
          <w:tab w:val="num" w:pos="1814"/>
        </w:tabs>
        <w:ind w:left="0" w:firstLine="1644"/>
      </w:pPr>
      <w:rPr>
        <w:rFonts w:hint="default"/>
      </w:rPr>
    </w:lvl>
    <w:lvl w:ilvl="2">
      <w:start w:val="1"/>
      <w:numFmt w:val="thaiNumbers"/>
      <w:lvlText w:val="%1.%2.%3."/>
      <w:lvlJc w:val="right"/>
      <w:pPr>
        <w:tabs>
          <w:tab w:val="num" w:pos="2552"/>
        </w:tabs>
        <w:ind w:left="0" w:firstLine="2381"/>
      </w:pPr>
      <w:rPr>
        <w:rFonts w:hint="default"/>
      </w:rPr>
    </w:lvl>
    <w:lvl w:ilvl="3">
      <w:start w:val="1"/>
      <w:numFmt w:val="thaiNumbers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>
    <w:nsid w:val="17F5595D"/>
    <w:multiLevelType w:val="hybridMultilevel"/>
    <w:tmpl w:val="FF2AB1DE"/>
    <w:lvl w:ilvl="0" w:tplc="76CAC6B8">
      <w:start w:val="1"/>
      <w:numFmt w:val="thaiNumbers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1A7F2D9C"/>
    <w:multiLevelType w:val="hybridMultilevel"/>
    <w:tmpl w:val="F000D0B4"/>
    <w:lvl w:ilvl="0" w:tplc="0D6649B6">
      <w:start w:val="1"/>
      <w:numFmt w:val="bullet"/>
      <w:lvlText w:val=""/>
      <w:lvlJc w:val="left"/>
      <w:pPr>
        <w:ind w:left="12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AAF6351"/>
    <w:multiLevelType w:val="hybridMultilevel"/>
    <w:tmpl w:val="135E5F70"/>
    <w:lvl w:ilvl="0" w:tplc="6B4CC25E">
      <w:start w:val="1"/>
      <w:numFmt w:val="thaiNumbers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1C784D5B"/>
    <w:multiLevelType w:val="hybridMultilevel"/>
    <w:tmpl w:val="D07E05B2"/>
    <w:lvl w:ilvl="0" w:tplc="76CAC6B8">
      <w:start w:val="1"/>
      <w:numFmt w:val="thaiNumbers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214B7C05"/>
    <w:multiLevelType w:val="multilevel"/>
    <w:tmpl w:val="A9F216AE"/>
    <w:numStyleLink w:val="Style1"/>
  </w:abstractNum>
  <w:abstractNum w:abstractNumId="13">
    <w:nsid w:val="218C39F1"/>
    <w:multiLevelType w:val="hybridMultilevel"/>
    <w:tmpl w:val="F8A09E34"/>
    <w:lvl w:ilvl="0" w:tplc="76CAC6B8">
      <w:start w:val="1"/>
      <w:numFmt w:val="thaiNumbers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230D68AD"/>
    <w:multiLevelType w:val="hybridMultilevel"/>
    <w:tmpl w:val="A70AA13A"/>
    <w:lvl w:ilvl="0" w:tplc="A0DCA3F0">
      <w:start w:val="1"/>
      <w:numFmt w:val="thaiNumbers"/>
      <w:lvlText w:val="%1."/>
      <w:lvlJc w:val="left"/>
      <w:pPr>
        <w:ind w:left="163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356" w:hanging="360"/>
      </w:pPr>
    </w:lvl>
    <w:lvl w:ilvl="2" w:tplc="0409001B" w:tentative="1">
      <w:start w:val="1"/>
      <w:numFmt w:val="lowerRoman"/>
      <w:lvlText w:val="%3."/>
      <w:lvlJc w:val="right"/>
      <w:pPr>
        <w:ind w:left="3076" w:hanging="180"/>
      </w:pPr>
    </w:lvl>
    <w:lvl w:ilvl="3" w:tplc="0409000F" w:tentative="1">
      <w:start w:val="1"/>
      <w:numFmt w:val="decimal"/>
      <w:lvlText w:val="%4."/>
      <w:lvlJc w:val="left"/>
      <w:pPr>
        <w:ind w:left="3796" w:hanging="360"/>
      </w:pPr>
    </w:lvl>
    <w:lvl w:ilvl="4" w:tplc="04090019" w:tentative="1">
      <w:start w:val="1"/>
      <w:numFmt w:val="lowerLetter"/>
      <w:lvlText w:val="%5."/>
      <w:lvlJc w:val="left"/>
      <w:pPr>
        <w:ind w:left="4516" w:hanging="360"/>
      </w:pPr>
    </w:lvl>
    <w:lvl w:ilvl="5" w:tplc="0409001B" w:tentative="1">
      <w:start w:val="1"/>
      <w:numFmt w:val="lowerRoman"/>
      <w:lvlText w:val="%6."/>
      <w:lvlJc w:val="right"/>
      <w:pPr>
        <w:ind w:left="5236" w:hanging="180"/>
      </w:pPr>
    </w:lvl>
    <w:lvl w:ilvl="6" w:tplc="0409000F" w:tentative="1">
      <w:start w:val="1"/>
      <w:numFmt w:val="decimal"/>
      <w:lvlText w:val="%7."/>
      <w:lvlJc w:val="left"/>
      <w:pPr>
        <w:ind w:left="5956" w:hanging="360"/>
      </w:pPr>
    </w:lvl>
    <w:lvl w:ilvl="7" w:tplc="04090019" w:tentative="1">
      <w:start w:val="1"/>
      <w:numFmt w:val="lowerLetter"/>
      <w:lvlText w:val="%8."/>
      <w:lvlJc w:val="left"/>
      <w:pPr>
        <w:ind w:left="6676" w:hanging="360"/>
      </w:pPr>
    </w:lvl>
    <w:lvl w:ilvl="8" w:tplc="040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15">
    <w:nsid w:val="28950505"/>
    <w:multiLevelType w:val="hybridMultilevel"/>
    <w:tmpl w:val="8F3C59C0"/>
    <w:lvl w:ilvl="0" w:tplc="D6E0FC9E">
      <w:start w:val="1"/>
      <w:numFmt w:val="thaiNumbers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30F448C4"/>
    <w:multiLevelType w:val="hybridMultilevel"/>
    <w:tmpl w:val="C40A6EE2"/>
    <w:lvl w:ilvl="0" w:tplc="0D6649B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4624814"/>
    <w:multiLevelType w:val="hybridMultilevel"/>
    <w:tmpl w:val="D11CC96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37880A2A"/>
    <w:multiLevelType w:val="hybridMultilevel"/>
    <w:tmpl w:val="38965942"/>
    <w:lvl w:ilvl="0" w:tplc="D6E0FC9E">
      <w:start w:val="1"/>
      <w:numFmt w:val="thaiNumbers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>
    <w:nsid w:val="3D215C09"/>
    <w:multiLevelType w:val="hybridMultilevel"/>
    <w:tmpl w:val="5E0438C2"/>
    <w:lvl w:ilvl="0" w:tplc="76CAC6B8">
      <w:start w:val="1"/>
      <w:numFmt w:val="thaiNumbers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3E59135E"/>
    <w:multiLevelType w:val="hybridMultilevel"/>
    <w:tmpl w:val="DFE85254"/>
    <w:lvl w:ilvl="0" w:tplc="1A2A071A">
      <w:start w:val="1"/>
      <w:numFmt w:val="thaiNumbers"/>
      <w:lvlText w:val="%1."/>
      <w:lvlJc w:val="left"/>
      <w:pPr>
        <w:ind w:left="864" w:hanging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F124FF0"/>
    <w:multiLevelType w:val="multilevel"/>
    <w:tmpl w:val="A9F216AE"/>
    <w:styleLink w:val="Style1"/>
    <w:lvl w:ilvl="0">
      <w:start w:val="1"/>
      <w:numFmt w:val="thaiNumber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thaiNumbers"/>
      <w:lvlText w:val="%1.%2."/>
      <w:lvlJc w:val="left"/>
      <w:pPr>
        <w:ind w:left="792" w:hanging="432"/>
      </w:pPr>
    </w:lvl>
    <w:lvl w:ilvl="2">
      <w:start w:val="1"/>
      <w:numFmt w:val="thaiNumbers"/>
      <w:lvlText w:val="%1.%2.%3."/>
      <w:lvlJc w:val="left"/>
      <w:pPr>
        <w:ind w:left="1224" w:hanging="504"/>
      </w:pPr>
    </w:lvl>
    <w:lvl w:ilvl="3">
      <w:start w:val="1"/>
      <w:numFmt w:val="thaiNumbers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>
    <w:nsid w:val="402E6003"/>
    <w:multiLevelType w:val="multilevel"/>
    <w:tmpl w:val="A9F216AE"/>
    <w:numStyleLink w:val="Style1"/>
  </w:abstractNum>
  <w:abstractNum w:abstractNumId="23">
    <w:nsid w:val="4B652939"/>
    <w:multiLevelType w:val="hybridMultilevel"/>
    <w:tmpl w:val="5E0438C2"/>
    <w:lvl w:ilvl="0" w:tplc="76CAC6B8">
      <w:start w:val="1"/>
      <w:numFmt w:val="thaiNumbers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>
    <w:nsid w:val="4BF778D8"/>
    <w:multiLevelType w:val="hybridMultilevel"/>
    <w:tmpl w:val="0EDC7EAE"/>
    <w:lvl w:ilvl="0" w:tplc="75C6C31C">
      <w:start w:val="1"/>
      <w:numFmt w:val="thaiNumbers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518F277E"/>
    <w:multiLevelType w:val="hybridMultilevel"/>
    <w:tmpl w:val="27C0348A"/>
    <w:lvl w:ilvl="0" w:tplc="76CAC6B8">
      <w:start w:val="1"/>
      <w:numFmt w:val="thaiNumbers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>
    <w:nsid w:val="51E74910"/>
    <w:multiLevelType w:val="hybridMultilevel"/>
    <w:tmpl w:val="938AC01C"/>
    <w:lvl w:ilvl="0" w:tplc="E76006D6">
      <w:start w:val="2"/>
      <w:numFmt w:val="thaiNumbers"/>
      <w:lvlText w:val="%1."/>
      <w:lvlJc w:val="left"/>
      <w:pPr>
        <w:ind w:left="248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08" w:hanging="360"/>
      </w:pPr>
    </w:lvl>
    <w:lvl w:ilvl="2" w:tplc="0409001B" w:tentative="1">
      <w:start w:val="1"/>
      <w:numFmt w:val="lowerRoman"/>
      <w:lvlText w:val="%3."/>
      <w:lvlJc w:val="right"/>
      <w:pPr>
        <w:ind w:left="3928" w:hanging="180"/>
      </w:pPr>
    </w:lvl>
    <w:lvl w:ilvl="3" w:tplc="0409000F" w:tentative="1">
      <w:start w:val="1"/>
      <w:numFmt w:val="decimal"/>
      <w:lvlText w:val="%4."/>
      <w:lvlJc w:val="left"/>
      <w:pPr>
        <w:ind w:left="4648" w:hanging="360"/>
      </w:pPr>
    </w:lvl>
    <w:lvl w:ilvl="4" w:tplc="04090019" w:tentative="1">
      <w:start w:val="1"/>
      <w:numFmt w:val="lowerLetter"/>
      <w:lvlText w:val="%5."/>
      <w:lvlJc w:val="left"/>
      <w:pPr>
        <w:ind w:left="5368" w:hanging="360"/>
      </w:pPr>
    </w:lvl>
    <w:lvl w:ilvl="5" w:tplc="0409001B" w:tentative="1">
      <w:start w:val="1"/>
      <w:numFmt w:val="lowerRoman"/>
      <w:lvlText w:val="%6."/>
      <w:lvlJc w:val="right"/>
      <w:pPr>
        <w:ind w:left="6088" w:hanging="180"/>
      </w:pPr>
    </w:lvl>
    <w:lvl w:ilvl="6" w:tplc="0409000F" w:tentative="1">
      <w:start w:val="1"/>
      <w:numFmt w:val="decimal"/>
      <w:lvlText w:val="%7."/>
      <w:lvlJc w:val="left"/>
      <w:pPr>
        <w:ind w:left="6808" w:hanging="360"/>
      </w:pPr>
    </w:lvl>
    <w:lvl w:ilvl="7" w:tplc="04090019" w:tentative="1">
      <w:start w:val="1"/>
      <w:numFmt w:val="lowerLetter"/>
      <w:lvlText w:val="%8."/>
      <w:lvlJc w:val="left"/>
      <w:pPr>
        <w:ind w:left="7528" w:hanging="360"/>
      </w:pPr>
    </w:lvl>
    <w:lvl w:ilvl="8" w:tplc="0409001B" w:tentative="1">
      <w:start w:val="1"/>
      <w:numFmt w:val="lowerRoman"/>
      <w:lvlText w:val="%9."/>
      <w:lvlJc w:val="right"/>
      <w:pPr>
        <w:ind w:left="8248" w:hanging="180"/>
      </w:pPr>
    </w:lvl>
  </w:abstractNum>
  <w:abstractNum w:abstractNumId="27">
    <w:nsid w:val="520268A4"/>
    <w:multiLevelType w:val="hybridMultilevel"/>
    <w:tmpl w:val="5E0438C2"/>
    <w:lvl w:ilvl="0" w:tplc="76CAC6B8">
      <w:start w:val="1"/>
      <w:numFmt w:val="thaiNumbers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>
    <w:nsid w:val="54A627D3"/>
    <w:multiLevelType w:val="hybridMultilevel"/>
    <w:tmpl w:val="E3E0B91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54FE4B96"/>
    <w:multiLevelType w:val="hybridMultilevel"/>
    <w:tmpl w:val="67024424"/>
    <w:lvl w:ilvl="0" w:tplc="C2B2B522">
      <w:start w:val="1"/>
      <w:numFmt w:val="thaiNumbers"/>
      <w:lvlText w:val="%1."/>
      <w:lvlJc w:val="left"/>
      <w:pPr>
        <w:ind w:left="16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56" w:hanging="360"/>
      </w:pPr>
    </w:lvl>
    <w:lvl w:ilvl="2" w:tplc="0409001B" w:tentative="1">
      <w:start w:val="1"/>
      <w:numFmt w:val="lowerRoman"/>
      <w:lvlText w:val="%3."/>
      <w:lvlJc w:val="right"/>
      <w:pPr>
        <w:ind w:left="3076" w:hanging="180"/>
      </w:pPr>
    </w:lvl>
    <w:lvl w:ilvl="3" w:tplc="0409000F" w:tentative="1">
      <w:start w:val="1"/>
      <w:numFmt w:val="decimal"/>
      <w:lvlText w:val="%4."/>
      <w:lvlJc w:val="left"/>
      <w:pPr>
        <w:ind w:left="3796" w:hanging="360"/>
      </w:pPr>
    </w:lvl>
    <w:lvl w:ilvl="4" w:tplc="04090019" w:tentative="1">
      <w:start w:val="1"/>
      <w:numFmt w:val="lowerLetter"/>
      <w:lvlText w:val="%5."/>
      <w:lvlJc w:val="left"/>
      <w:pPr>
        <w:ind w:left="4516" w:hanging="360"/>
      </w:pPr>
    </w:lvl>
    <w:lvl w:ilvl="5" w:tplc="0409001B" w:tentative="1">
      <w:start w:val="1"/>
      <w:numFmt w:val="lowerRoman"/>
      <w:lvlText w:val="%6."/>
      <w:lvlJc w:val="right"/>
      <w:pPr>
        <w:ind w:left="5236" w:hanging="180"/>
      </w:pPr>
    </w:lvl>
    <w:lvl w:ilvl="6" w:tplc="0409000F" w:tentative="1">
      <w:start w:val="1"/>
      <w:numFmt w:val="decimal"/>
      <w:lvlText w:val="%7."/>
      <w:lvlJc w:val="left"/>
      <w:pPr>
        <w:ind w:left="5956" w:hanging="360"/>
      </w:pPr>
    </w:lvl>
    <w:lvl w:ilvl="7" w:tplc="04090019" w:tentative="1">
      <w:start w:val="1"/>
      <w:numFmt w:val="lowerLetter"/>
      <w:lvlText w:val="%8."/>
      <w:lvlJc w:val="left"/>
      <w:pPr>
        <w:ind w:left="6676" w:hanging="360"/>
      </w:pPr>
    </w:lvl>
    <w:lvl w:ilvl="8" w:tplc="040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30">
    <w:nsid w:val="664C4B89"/>
    <w:multiLevelType w:val="hybridMultilevel"/>
    <w:tmpl w:val="E2E85B48"/>
    <w:lvl w:ilvl="0" w:tplc="8CCE29FA">
      <w:start w:val="1"/>
      <w:numFmt w:val="thaiNumbers"/>
      <w:lvlText w:val="%1."/>
      <w:lvlJc w:val="left"/>
      <w:pPr>
        <w:ind w:left="1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05" w:hanging="360"/>
      </w:pPr>
    </w:lvl>
    <w:lvl w:ilvl="2" w:tplc="0409001B" w:tentative="1">
      <w:start w:val="1"/>
      <w:numFmt w:val="lowerRoman"/>
      <w:lvlText w:val="%3."/>
      <w:lvlJc w:val="right"/>
      <w:pPr>
        <w:ind w:left="3225" w:hanging="180"/>
      </w:pPr>
    </w:lvl>
    <w:lvl w:ilvl="3" w:tplc="0409000F" w:tentative="1">
      <w:start w:val="1"/>
      <w:numFmt w:val="decimal"/>
      <w:lvlText w:val="%4."/>
      <w:lvlJc w:val="left"/>
      <w:pPr>
        <w:ind w:left="3945" w:hanging="360"/>
      </w:pPr>
    </w:lvl>
    <w:lvl w:ilvl="4" w:tplc="04090019" w:tentative="1">
      <w:start w:val="1"/>
      <w:numFmt w:val="lowerLetter"/>
      <w:lvlText w:val="%5."/>
      <w:lvlJc w:val="left"/>
      <w:pPr>
        <w:ind w:left="4665" w:hanging="360"/>
      </w:pPr>
    </w:lvl>
    <w:lvl w:ilvl="5" w:tplc="0409001B" w:tentative="1">
      <w:start w:val="1"/>
      <w:numFmt w:val="lowerRoman"/>
      <w:lvlText w:val="%6."/>
      <w:lvlJc w:val="right"/>
      <w:pPr>
        <w:ind w:left="5385" w:hanging="180"/>
      </w:pPr>
    </w:lvl>
    <w:lvl w:ilvl="6" w:tplc="0409000F" w:tentative="1">
      <w:start w:val="1"/>
      <w:numFmt w:val="decimal"/>
      <w:lvlText w:val="%7."/>
      <w:lvlJc w:val="left"/>
      <w:pPr>
        <w:ind w:left="6105" w:hanging="360"/>
      </w:pPr>
    </w:lvl>
    <w:lvl w:ilvl="7" w:tplc="04090019" w:tentative="1">
      <w:start w:val="1"/>
      <w:numFmt w:val="lowerLetter"/>
      <w:lvlText w:val="%8."/>
      <w:lvlJc w:val="left"/>
      <w:pPr>
        <w:ind w:left="6825" w:hanging="360"/>
      </w:pPr>
    </w:lvl>
    <w:lvl w:ilvl="8" w:tplc="0409001B" w:tentative="1">
      <w:start w:val="1"/>
      <w:numFmt w:val="lowerRoman"/>
      <w:lvlText w:val="%9."/>
      <w:lvlJc w:val="right"/>
      <w:pPr>
        <w:ind w:left="7545" w:hanging="180"/>
      </w:pPr>
    </w:lvl>
  </w:abstractNum>
  <w:abstractNum w:abstractNumId="31">
    <w:nsid w:val="69650454"/>
    <w:multiLevelType w:val="hybridMultilevel"/>
    <w:tmpl w:val="27C0348A"/>
    <w:lvl w:ilvl="0" w:tplc="76CAC6B8">
      <w:start w:val="1"/>
      <w:numFmt w:val="thaiNumbers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>
    <w:nsid w:val="6A143F28"/>
    <w:multiLevelType w:val="hybridMultilevel"/>
    <w:tmpl w:val="E3E0B91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>
    <w:nsid w:val="6BD21361"/>
    <w:multiLevelType w:val="hybridMultilevel"/>
    <w:tmpl w:val="97ECB9C0"/>
    <w:lvl w:ilvl="0" w:tplc="21DC42D0">
      <w:start w:val="1"/>
      <w:numFmt w:val="thaiNumbers"/>
      <w:lvlText w:val="%1."/>
      <w:lvlJc w:val="left"/>
      <w:pPr>
        <w:ind w:left="16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56" w:hanging="360"/>
      </w:pPr>
    </w:lvl>
    <w:lvl w:ilvl="2" w:tplc="0409001B" w:tentative="1">
      <w:start w:val="1"/>
      <w:numFmt w:val="lowerRoman"/>
      <w:lvlText w:val="%3."/>
      <w:lvlJc w:val="right"/>
      <w:pPr>
        <w:ind w:left="3076" w:hanging="180"/>
      </w:pPr>
    </w:lvl>
    <w:lvl w:ilvl="3" w:tplc="0409000F" w:tentative="1">
      <w:start w:val="1"/>
      <w:numFmt w:val="decimal"/>
      <w:lvlText w:val="%4."/>
      <w:lvlJc w:val="left"/>
      <w:pPr>
        <w:ind w:left="3796" w:hanging="360"/>
      </w:pPr>
    </w:lvl>
    <w:lvl w:ilvl="4" w:tplc="04090019" w:tentative="1">
      <w:start w:val="1"/>
      <w:numFmt w:val="lowerLetter"/>
      <w:lvlText w:val="%5."/>
      <w:lvlJc w:val="left"/>
      <w:pPr>
        <w:ind w:left="4516" w:hanging="360"/>
      </w:pPr>
    </w:lvl>
    <w:lvl w:ilvl="5" w:tplc="0409001B" w:tentative="1">
      <w:start w:val="1"/>
      <w:numFmt w:val="lowerRoman"/>
      <w:lvlText w:val="%6."/>
      <w:lvlJc w:val="right"/>
      <w:pPr>
        <w:ind w:left="5236" w:hanging="180"/>
      </w:pPr>
    </w:lvl>
    <w:lvl w:ilvl="6" w:tplc="0409000F" w:tentative="1">
      <w:start w:val="1"/>
      <w:numFmt w:val="decimal"/>
      <w:lvlText w:val="%7."/>
      <w:lvlJc w:val="left"/>
      <w:pPr>
        <w:ind w:left="5956" w:hanging="360"/>
      </w:pPr>
    </w:lvl>
    <w:lvl w:ilvl="7" w:tplc="04090019" w:tentative="1">
      <w:start w:val="1"/>
      <w:numFmt w:val="lowerLetter"/>
      <w:lvlText w:val="%8."/>
      <w:lvlJc w:val="left"/>
      <w:pPr>
        <w:ind w:left="6676" w:hanging="360"/>
      </w:pPr>
    </w:lvl>
    <w:lvl w:ilvl="8" w:tplc="040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34">
    <w:nsid w:val="717309B7"/>
    <w:multiLevelType w:val="hybridMultilevel"/>
    <w:tmpl w:val="0B8AF174"/>
    <w:lvl w:ilvl="0" w:tplc="B3380A72">
      <w:start w:val="1"/>
      <w:numFmt w:val="thaiNumbers"/>
      <w:lvlText w:val="%1."/>
      <w:lvlJc w:val="left"/>
      <w:pPr>
        <w:ind w:left="1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05" w:hanging="360"/>
      </w:pPr>
    </w:lvl>
    <w:lvl w:ilvl="2" w:tplc="0409001B" w:tentative="1">
      <w:start w:val="1"/>
      <w:numFmt w:val="lowerRoman"/>
      <w:lvlText w:val="%3."/>
      <w:lvlJc w:val="right"/>
      <w:pPr>
        <w:ind w:left="3225" w:hanging="180"/>
      </w:pPr>
    </w:lvl>
    <w:lvl w:ilvl="3" w:tplc="0409000F" w:tentative="1">
      <w:start w:val="1"/>
      <w:numFmt w:val="decimal"/>
      <w:lvlText w:val="%4."/>
      <w:lvlJc w:val="left"/>
      <w:pPr>
        <w:ind w:left="3945" w:hanging="360"/>
      </w:pPr>
    </w:lvl>
    <w:lvl w:ilvl="4" w:tplc="04090019" w:tentative="1">
      <w:start w:val="1"/>
      <w:numFmt w:val="lowerLetter"/>
      <w:lvlText w:val="%5."/>
      <w:lvlJc w:val="left"/>
      <w:pPr>
        <w:ind w:left="4665" w:hanging="360"/>
      </w:pPr>
    </w:lvl>
    <w:lvl w:ilvl="5" w:tplc="0409001B" w:tentative="1">
      <w:start w:val="1"/>
      <w:numFmt w:val="lowerRoman"/>
      <w:lvlText w:val="%6."/>
      <w:lvlJc w:val="right"/>
      <w:pPr>
        <w:ind w:left="5385" w:hanging="180"/>
      </w:pPr>
    </w:lvl>
    <w:lvl w:ilvl="6" w:tplc="0409000F" w:tentative="1">
      <w:start w:val="1"/>
      <w:numFmt w:val="decimal"/>
      <w:lvlText w:val="%7."/>
      <w:lvlJc w:val="left"/>
      <w:pPr>
        <w:ind w:left="6105" w:hanging="360"/>
      </w:pPr>
    </w:lvl>
    <w:lvl w:ilvl="7" w:tplc="04090019" w:tentative="1">
      <w:start w:val="1"/>
      <w:numFmt w:val="lowerLetter"/>
      <w:lvlText w:val="%8."/>
      <w:lvlJc w:val="left"/>
      <w:pPr>
        <w:ind w:left="6825" w:hanging="360"/>
      </w:pPr>
    </w:lvl>
    <w:lvl w:ilvl="8" w:tplc="0409001B" w:tentative="1">
      <w:start w:val="1"/>
      <w:numFmt w:val="lowerRoman"/>
      <w:lvlText w:val="%9."/>
      <w:lvlJc w:val="right"/>
      <w:pPr>
        <w:ind w:left="7545" w:hanging="180"/>
      </w:pPr>
    </w:lvl>
  </w:abstractNum>
  <w:abstractNum w:abstractNumId="35">
    <w:nsid w:val="79866BDF"/>
    <w:multiLevelType w:val="hybridMultilevel"/>
    <w:tmpl w:val="38965942"/>
    <w:lvl w:ilvl="0" w:tplc="D6E0FC9E">
      <w:start w:val="1"/>
      <w:numFmt w:val="thaiNumbers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17"/>
  </w:num>
  <w:num w:numId="2">
    <w:abstractNumId w:val="12"/>
    <w:lvlOverride w:ilvl="0">
      <w:lvl w:ilvl="0">
        <w:start w:val="1"/>
        <w:numFmt w:val="thaiNumbers"/>
        <w:lvlText w:val="%1."/>
        <w:lvlJc w:val="left"/>
        <w:pPr>
          <w:ind w:left="360" w:hanging="360"/>
        </w:pPr>
        <w:rPr>
          <w:rFonts w:hint="default"/>
          <w:b/>
          <w:bCs/>
        </w:rPr>
      </w:lvl>
    </w:lvlOverride>
  </w:num>
  <w:num w:numId="3">
    <w:abstractNumId w:val="21"/>
  </w:num>
  <w:num w:numId="4">
    <w:abstractNumId w:val="3"/>
  </w:num>
  <w:num w:numId="5">
    <w:abstractNumId w:val="10"/>
  </w:num>
  <w:num w:numId="6">
    <w:abstractNumId w:val="32"/>
  </w:num>
  <w:num w:numId="7">
    <w:abstractNumId w:val="28"/>
  </w:num>
  <w:num w:numId="8">
    <w:abstractNumId w:val="24"/>
  </w:num>
  <w:num w:numId="9">
    <w:abstractNumId w:val="5"/>
  </w:num>
  <w:num w:numId="10">
    <w:abstractNumId w:val="31"/>
  </w:num>
  <w:num w:numId="11">
    <w:abstractNumId w:val="25"/>
  </w:num>
  <w:num w:numId="12">
    <w:abstractNumId w:val="13"/>
  </w:num>
  <w:num w:numId="13">
    <w:abstractNumId w:val="19"/>
  </w:num>
  <w:num w:numId="14">
    <w:abstractNumId w:val="23"/>
  </w:num>
  <w:num w:numId="15">
    <w:abstractNumId w:val="11"/>
  </w:num>
  <w:num w:numId="16">
    <w:abstractNumId w:val="27"/>
  </w:num>
  <w:num w:numId="17">
    <w:abstractNumId w:val="20"/>
  </w:num>
  <w:num w:numId="18">
    <w:abstractNumId w:val="8"/>
  </w:num>
  <w:num w:numId="19">
    <w:abstractNumId w:val="35"/>
  </w:num>
  <w:num w:numId="20">
    <w:abstractNumId w:val="18"/>
  </w:num>
  <w:num w:numId="21">
    <w:abstractNumId w:val="15"/>
  </w:num>
  <w:num w:numId="22">
    <w:abstractNumId w:val="22"/>
  </w:num>
  <w:num w:numId="23">
    <w:abstractNumId w:val="2"/>
  </w:num>
  <w:num w:numId="24">
    <w:abstractNumId w:val="4"/>
  </w:num>
  <w:num w:numId="25">
    <w:abstractNumId w:val="0"/>
  </w:num>
  <w:num w:numId="26">
    <w:abstractNumId w:val="1"/>
  </w:num>
  <w:num w:numId="27">
    <w:abstractNumId w:val="7"/>
  </w:num>
  <w:num w:numId="28">
    <w:abstractNumId w:val="6"/>
  </w:num>
  <w:num w:numId="29">
    <w:abstractNumId w:val="29"/>
  </w:num>
  <w:num w:numId="30">
    <w:abstractNumId w:val="30"/>
  </w:num>
  <w:num w:numId="31">
    <w:abstractNumId w:val="34"/>
  </w:num>
  <w:num w:numId="32">
    <w:abstractNumId w:val="14"/>
  </w:num>
  <w:num w:numId="33">
    <w:abstractNumId w:val="33"/>
  </w:num>
  <w:num w:numId="34">
    <w:abstractNumId w:val="26"/>
  </w:num>
  <w:num w:numId="35">
    <w:abstractNumId w:val="9"/>
  </w:num>
  <w:num w:numId="3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TrueTypeFont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1NLU0tDAxMrO0MDdU0lEKTi0uzszPAymwrAUAyut5kiwAAAA="/>
  </w:docVars>
  <w:rsids>
    <w:rsidRoot w:val="00B15F30"/>
    <w:rsid w:val="00005E60"/>
    <w:rsid w:val="00011E2B"/>
    <w:rsid w:val="0001680E"/>
    <w:rsid w:val="000170A0"/>
    <w:rsid w:val="00021744"/>
    <w:rsid w:val="00021746"/>
    <w:rsid w:val="00022C09"/>
    <w:rsid w:val="00024D87"/>
    <w:rsid w:val="00027946"/>
    <w:rsid w:val="0003368B"/>
    <w:rsid w:val="00035F19"/>
    <w:rsid w:val="00044CAB"/>
    <w:rsid w:val="00045E4A"/>
    <w:rsid w:val="000550EB"/>
    <w:rsid w:val="0005763E"/>
    <w:rsid w:val="00061FF7"/>
    <w:rsid w:val="0006288E"/>
    <w:rsid w:val="00064662"/>
    <w:rsid w:val="000659E4"/>
    <w:rsid w:val="000706E8"/>
    <w:rsid w:val="00081A28"/>
    <w:rsid w:val="0009122E"/>
    <w:rsid w:val="000913CC"/>
    <w:rsid w:val="000A2B96"/>
    <w:rsid w:val="000A3813"/>
    <w:rsid w:val="000B2C35"/>
    <w:rsid w:val="000B34C3"/>
    <w:rsid w:val="000B6B86"/>
    <w:rsid w:val="000B6F06"/>
    <w:rsid w:val="000C1D8F"/>
    <w:rsid w:val="000C5F01"/>
    <w:rsid w:val="000F2789"/>
    <w:rsid w:val="000F72E5"/>
    <w:rsid w:val="000F736D"/>
    <w:rsid w:val="000F7B3F"/>
    <w:rsid w:val="00100558"/>
    <w:rsid w:val="001025FC"/>
    <w:rsid w:val="00102C1D"/>
    <w:rsid w:val="00104D26"/>
    <w:rsid w:val="001079D7"/>
    <w:rsid w:val="00110DAE"/>
    <w:rsid w:val="001168DE"/>
    <w:rsid w:val="00116C19"/>
    <w:rsid w:val="0012612B"/>
    <w:rsid w:val="0012656A"/>
    <w:rsid w:val="00126AE5"/>
    <w:rsid w:val="001316C1"/>
    <w:rsid w:val="0014168B"/>
    <w:rsid w:val="0014632E"/>
    <w:rsid w:val="00150A66"/>
    <w:rsid w:val="00156446"/>
    <w:rsid w:val="00157A90"/>
    <w:rsid w:val="00160492"/>
    <w:rsid w:val="00163A80"/>
    <w:rsid w:val="001656DD"/>
    <w:rsid w:val="00166560"/>
    <w:rsid w:val="00166DCF"/>
    <w:rsid w:val="00167F78"/>
    <w:rsid w:val="00177209"/>
    <w:rsid w:val="001812B5"/>
    <w:rsid w:val="00182069"/>
    <w:rsid w:val="00184A93"/>
    <w:rsid w:val="001941F7"/>
    <w:rsid w:val="001A041B"/>
    <w:rsid w:val="001A2E7E"/>
    <w:rsid w:val="001A421E"/>
    <w:rsid w:val="001A591C"/>
    <w:rsid w:val="001B6B5D"/>
    <w:rsid w:val="001B7522"/>
    <w:rsid w:val="001C2FFE"/>
    <w:rsid w:val="001C3C32"/>
    <w:rsid w:val="001D25D9"/>
    <w:rsid w:val="001D75E5"/>
    <w:rsid w:val="001D7E7D"/>
    <w:rsid w:val="001F28A3"/>
    <w:rsid w:val="001F65CA"/>
    <w:rsid w:val="00210CBC"/>
    <w:rsid w:val="00214083"/>
    <w:rsid w:val="00221924"/>
    <w:rsid w:val="002227E5"/>
    <w:rsid w:val="0023016D"/>
    <w:rsid w:val="00232FFC"/>
    <w:rsid w:val="0023786B"/>
    <w:rsid w:val="00243642"/>
    <w:rsid w:val="00250E09"/>
    <w:rsid w:val="002524B5"/>
    <w:rsid w:val="00254789"/>
    <w:rsid w:val="00255156"/>
    <w:rsid w:val="0025614E"/>
    <w:rsid w:val="00265C98"/>
    <w:rsid w:val="00276D1F"/>
    <w:rsid w:val="00284E72"/>
    <w:rsid w:val="0028660A"/>
    <w:rsid w:val="00286EB0"/>
    <w:rsid w:val="00287C00"/>
    <w:rsid w:val="002A1B96"/>
    <w:rsid w:val="002B1DB6"/>
    <w:rsid w:val="002B48E5"/>
    <w:rsid w:val="002C0341"/>
    <w:rsid w:val="002C3E08"/>
    <w:rsid w:val="002C515A"/>
    <w:rsid w:val="002C5ACB"/>
    <w:rsid w:val="002D0B66"/>
    <w:rsid w:val="002D3CC8"/>
    <w:rsid w:val="002D6E24"/>
    <w:rsid w:val="002E1B0A"/>
    <w:rsid w:val="002E2CBE"/>
    <w:rsid w:val="002E30D3"/>
    <w:rsid w:val="002E5E83"/>
    <w:rsid w:val="002F1B18"/>
    <w:rsid w:val="002F2C53"/>
    <w:rsid w:val="002F749D"/>
    <w:rsid w:val="0030194A"/>
    <w:rsid w:val="00303079"/>
    <w:rsid w:val="003074EE"/>
    <w:rsid w:val="00310336"/>
    <w:rsid w:val="00310343"/>
    <w:rsid w:val="003122EE"/>
    <w:rsid w:val="00312BA5"/>
    <w:rsid w:val="00316994"/>
    <w:rsid w:val="0032481D"/>
    <w:rsid w:val="0033087A"/>
    <w:rsid w:val="003311D5"/>
    <w:rsid w:val="00331978"/>
    <w:rsid w:val="00332BF4"/>
    <w:rsid w:val="00334376"/>
    <w:rsid w:val="0034060F"/>
    <w:rsid w:val="00340E39"/>
    <w:rsid w:val="00340F75"/>
    <w:rsid w:val="0034217B"/>
    <w:rsid w:val="00345576"/>
    <w:rsid w:val="003519E5"/>
    <w:rsid w:val="0035402E"/>
    <w:rsid w:val="003546E5"/>
    <w:rsid w:val="003554F9"/>
    <w:rsid w:val="00357841"/>
    <w:rsid w:val="00361784"/>
    <w:rsid w:val="00364E8E"/>
    <w:rsid w:val="003724E4"/>
    <w:rsid w:val="00383F37"/>
    <w:rsid w:val="00385556"/>
    <w:rsid w:val="003867E8"/>
    <w:rsid w:val="003874A6"/>
    <w:rsid w:val="003902E3"/>
    <w:rsid w:val="003A1378"/>
    <w:rsid w:val="003A75A8"/>
    <w:rsid w:val="003B2F0F"/>
    <w:rsid w:val="003B7608"/>
    <w:rsid w:val="003C7012"/>
    <w:rsid w:val="003C7235"/>
    <w:rsid w:val="003D2971"/>
    <w:rsid w:val="003D4FAD"/>
    <w:rsid w:val="003E1D6F"/>
    <w:rsid w:val="003E43D4"/>
    <w:rsid w:val="003E55A5"/>
    <w:rsid w:val="003F2A7E"/>
    <w:rsid w:val="003F3057"/>
    <w:rsid w:val="003F787A"/>
    <w:rsid w:val="00400BA5"/>
    <w:rsid w:val="0040173F"/>
    <w:rsid w:val="0040387E"/>
    <w:rsid w:val="00405579"/>
    <w:rsid w:val="0041028C"/>
    <w:rsid w:val="004106E3"/>
    <w:rsid w:val="00415351"/>
    <w:rsid w:val="004262FA"/>
    <w:rsid w:val="00431917"/>
    <w:rsid w:val="00434F7B"/>
    <w:rsid w:val="0044147F"/>
    <w:rsid w:val="00441DBD"/>
    <w:rsid w:val="004420E2"/>
    <w:rsid w:val="00444D82"/>
    <w:rsid w:val="00444FF5"/>
    <w:rsid w:val="00447EB6"/>
    <w:rsid w:val="004523C8"/>
    <w:rsid w:val="0045455D"/>
    <w:rsid w:val="0045524D"/>
    <w:rsid w:val="004555B5"/>
    <w:rsid w:val="004646BE"/>
    <w:rsid w:val="00471BE6"/>
    <w:rsid w:val="00474E0F"/>
    <w:rsid w:val="00475AE1"/>
    <w:rsid w:val="00485288"/>
    <w:rsid w:val="0048709C"/>
    <w:rsid w:val="0048719A"/>
    <w:rsid w:val="004914D0"/>
    <w:rsid w:val="00491F28"/>
    <w:rsid w:val="004921D9"/>
    <w:rsid w:val="00494C0E"/>
    <w:rsid w:val="004A1A6F"/>
    <w:rsid w:val="004A3A10"/>
    <w:rsid w:val="004B647E"/>
    <w:rsid w:val="004B6664"/>
    <w:rsid w:val="004C0B8D"/>
    <w:rsid w:val="004C3316"/>
    <w:rsid w:val="004C59DA"/>
    <w:rsid w:val="004D42F0"/>
    <w:rsid w:val="004D6AF5"/>
    <w:rsid w:val="004D77C0"/>
    <w:rsid w:val="004E1E72"/>
    <w:rsid w:val="004F3FEE"/>
    <w:rsid w:val="005045FB"/>
    <w:rsid w:val="00506FF7"/>
    <w:rsid w:val="00507606"/>
    <w:rsid w:val="005167CC"/>
    <w:rsid w:val="0051745A"/>
    <w:rsid w:val="00524FAB"/>
    <w:rsid w:val="00530A65"/>
    <w:rsid w:val="00533E5E"/>
    <w:rsid w:val="00534E1B"/>
    <w:rsid w:val="00542C93"/>
    <w:rsid w:val="00543DC0"/>
    <w:rsid w:val="00546A90"/>
    <w:rsid w:val="00552FC4"/>
    <w:rsid w:val="00557F6D"/>
    <w:rsid w:val="005631BE"/>
    <w:rsid w:val="00563C24"/>
    <w:rsid w:val="00576759"/>
    <w:rsid w:val="00580FF5"/>
    <w:rsid w:val="00581BFD"/>
    <w:rsid w:val="00584939"/>
    <w:rsid w:val="00587516"/>
    <w:rsid w:val="005971CF"/>
    <w:rsid w:val="005B4EF7"/>
    <w:rsid w:val="005B6709"/>
    <w:rsid w:val="005B7B6A"/>
    <w:rsid w:val="005C0CF7"/>
    <w:rsid w:val="005D0FD7"/>
    <w:rsid w:val="005D22C7"/>
    <w:rsid w:val="005E2D8D"/>
    <w:rsid w:val="005F0F99"/>
    <w:rsid w:val="005F5313"/>
    <w:rsid w:val="005F54D6"/>
    <w:rsid w:val="00601800"/>
    <w:rsid w:val="00602134"/>
    <w:rsid w:val="00603416"/>
    <w:rsid w:val="00605AF0"/>
    <w:rsid w:val="00613D6C"/>
    <w:rsid w:val="00614BA0"/>
    <w:rsid w:val="006215A9"/>
    <w:rsid w:val="00622B49"/>
    <w:rsid w:val="00623C59"/>
    <w:rsid w:val="00625689"/>
    <w:rsid w:val="00632756"/>
    <w:rsid w:val="006375B6"/>
    <w:rsid w:val="00646C04"/>
    <w:rsid w:val="006503A9"/>
    <w:rsid w:val="006505C3"/>
    <w:rsid w:val="0065182B"/>
    <w:rsid w:val="00651B7C"/>
    <w:rsid w:val="0065301E"/>
    <w:rsid w:val="00654525"/>
    <w:rsid w:val="00662D41"/>
    <w:rsid w:val="00662D51"/>
    <w:rsid w:val="00666589"/>
    <w:rsid w:val="00666983"/>
    <w:rsid w:val="00667850"/>
    <w:rsid w:val="00674CA7"/>
    <w:rsid w:val="006755F9"/>
    <w:rsid w:val="0067750F"/>
    <w:rsid w:val="00686630"/>
    <w:rsid w:val="006913A5"/>
    <w:rsid w:val="006926EB"/>
    <w:rsid w:val="00696781"/>
    <w:rsid w:val="006A27CC"/>
    <w:rsid w:val="006A2DCF"/>
    <w:rsid w:val="006A478D"/>
    <w:rsid w:val="006A7EC3"/>
    <w:rsid w:val="006B02F5"/>
    <w:rsid w:val="006B049D"/>
    <w:rsid w:val="006B17B2"/>
    <w:rsid w:val="006B1B27"/>
    <w:rsid w:val="006B32B6"/>
    <w:rsid w:val="006B3C4B"/>
    <w:rsid w:val="006B4A96"/>
    <w:rsid w:val="006C49F5"/>
    <w:rsid w:val="006D233A"/>
    <w:rsid w:val="006D2619"/>
    <w:rsid w:val="006D2F0D"/>
    <w:rsid w:val="006D3CEC"/>
    <w:rsid w:val="006D533D"/>
    <w:rsid w:val="006D5F72"/>
    <w:rsid w:val="006E09B1"/>
    <w:rsid w:val="006E0A72"/>
    <w:rsid w:val="006E3C90"/>
    <w:rsid w:val="006E4A0C"/>
    <w:rsid w:val="006E4F84"/>
    <w:rsid w:val="006E644C"/>
    <w:rsid w:val="006E7995"/>
    <w:rsid w:val="006F71E0"/>
    <w:rsid w:val="007054EF"/>
    <w:rsid w:val="00706498"/>
    <w:rsid w:val="007073D9"/>
    <w:rsid w:val="007101DE"/>
    <w:rsid w:val="00710E6B"/>
    <w:rsid w:val="00711A82"/>
    <w:rsid w:val="00720A93"/>
    <w:rsid w:val="007234C9"/>
    <w:rsid w:val="00736236"/>
    <w:rsid w:val="007422D3"/>
    <w:rsid w:val="00744352"/>
    <w:rsid w:val="007445F8"/>
    <w:rsid w:val="007454D2"/>
    <w:rsid w:val="00751BAE"/>
    <w:rsid w:val="00763146"/>
    <w:rsid w:val="00773A84"/>
    <w:rsid w:val="00776852"/>
    <w:rsid w:val="00780D3E"/>
    <w:rsid w:val="00783969"/>
    <w:rsid w:val="00791E2E"/>
    <w:rsid w:val="007920E9"/>
    <w:rsid w:val="0079552B"/>
    <w:rsid w:val="007A18D0"/>
    <w:rsid w:val="007A38A5"/>
    <w:rsid w:val="007A4498"/>
    <w:rsid w:val="007A5415"/>
    <w:rsid w:val="007B38BB"/>
    <w:rsid w:val="007B3D83"/>
    <w:rsid w:val="007B6F3C"/>
    <w:rsid w:val="007C12BF"/>
    <w:rsid w:val="007C47B6"/>
    <w:rsid w:val="007C73A0"/>
    <w:rsid w:val="007D24AD"/>
    <w:rsid w:val="007D69B1"/>
    <w:rsid w:val="007E29E4"/>
    <w:rsid w:val="007E4FE9"/>
    <w:rsid w:val="007F052B"/>
    <w:rsid w:val="007F31A6"/>
    <w:rsid w:val="007F45BC"/>
    <w:rsid w:val="007F7577"/>
    <w:rsid w:val="00802B4D"/>
    <w:rsid w:val="00803C5F"/>
    <w:rsid w:val="008067A2"/>
    <w:rsid w:val="008134F0"/>
    <w:rsid w:val="00813ACD"/>
    <w:rsid w:val="0081633E"/>
    <w:rsid w:val="00816CEC"/>
    <w:rsid w:val="00817755"/>
    <w:rsid w:val="00820F7E"/>
    <w:rsid w:val="008237BA"/>
    <w:rsid w:val="008302E9"/>
    <w:rsid w:val="00841814"/>
    <w:rsid w:val="0084785D"/>
    <w:rsid w:val="0085675F"/>
    <w:rsid w:val="0086327C"/>
    <w:rsid w:val="00865B17"/>
    <w:rsid w:val="008663CE"/>
    <w:rsid w:val="00867021"/>
    <w:rsid w:val="0087045B"/>
    <w:rsid w:val="00873189"/>
    <w:rsid w:val="00875D54"/>
    <w:rsid w:val="00877F02"/>
    <w:rsid w:val="0088022F"/>
    <w:rsid w:val="0088297A"/>
    <w:rsid w:val="0088344D"/>
    <w:rsid w:val="00885E96"/>
    <w:rsid w:val="0088780C"/>
    <w:rsid w:val="00887A8D"/>
    <w:rsid w:val="00897354"/>
    <w:rsid w:val="008A42E3"/>
    <w:rsid w:val="008A506C"/>
    <w:rsid w:val="008A61F9"/>
    <w:rsid w:val="008A7B1C"/>
    <w:rsid w:val="008B0A54"/>
    <w:rsid w:val="008B4FC6"/>
    <w:rsid w:val="008B6306"/>
    <w:rsid w:val="008C752A"/>
    <w:rsid w:val="008D16E8"/>
    <w:rsid w:val="008D32F6"/>
    <w:rsid w:val="008D44ED"/>
    <w:rsid w:val="008E0C8F"/>
    <w:rsid w:val="008E11E2"/>
    <w:rsid w:val="008F04C7"/>
    <w:rsid w:val="009020BC"/>
    <w:rsid w:val="00903FA5"/>
    <w:rsid w:val="009103F6"/>
    <w:rsid w:val="00910A3E"/>
    <w:rsid w:val="00910DE8"/>
    <w:rsid w:val="00911893"/>
    <w:rsid w:val="00912810"/>
    <w:rsid w:val="009135E7"/>
    <w:rsid w:val="009154E0"/>
    <w:rsid w:val="009201E7"/>
    <w:rsid w:val="0092117B"/>
    <w:rsid w:val="00921518"/>
    <w:rsid w:val="00921D06"/>
    <w:rsid w:val="00923DE6"/>
    <w:rsid w:val="00924207"/>
    <w:rsid w:val="00924822"/>
    <w:rsid w:val="00932698"/>
    <w:rsid w:val="00936A96"/>
    <w:rsid w:val="00937AC8"/>
    <w:rsid w:val="00940A26"/>
    <w:rsid w:val="009508AE"/>
    <w:rsid w:val="00952544"/>
    <w:rsid w:val="0095344D"/>
    <w:rsid w:val="00955105"/>
    <w:rsid w:val="00956974"/>
    <w:rsid w:val="009569C4"/>
    <w:rsid w:val="00960762"/>
    <w:rsid w:val="00962384"/>
    <w:rsid w:val="009633E2"/>
    <w:rsid w:val="00965ADB"/>
    <w:rsid w:val="00971356"/>
    <w:rsid w:val="00973783"/>
    <w:rsid w:val="00976852"/>
    <w:rsid w:val="00976C9B"/>
    <w:rsid w:val="00980A46"/>
    <w:rsid w:val="009823E5"/>
    <w:rsid w:val="0098370A"/>
    <w:rsid w:val="009847F1"/>
    <w:rsid w:val="00987CC7"/>
    <w:rsid w:val="00991F42"/>
    <w:rsid w:val="009A1410"/>
    <w:rsid w:val="009A2F16"/>
    <w:rsid w:val="009C39C0"/>
    <w:rsid w:val="009C4141"/>
    <w:rsid w:val="009D1C24"/>
    <w:rsid w:val="009E61AE"/>
    <w:rsid w:val="009F0A6F"/>
    <w:rsid w:val="009F0D4A"/>
    <w:rsid w:val="00A00654"/>
    <w:rsid w:val="00A04F20"/>
    <w:rsid w:val="00A07369"/>
    <w:rsid w:val="00A10D72"/>
    <w:rsid w:val="00A12D4E"/>
    <w:rsid w:val="00A15BD0"/>
    <w:rsid w:val="00A22E7F"/>
    <w:rsid w:val="00A23448"/>
    <w:rsid w:val="00A30EE3"/>
    <w:rsid w:val="00A44EDC"/>
    <w:rsid w:val="00A538E5"/>
    <w:rsid w:val="00A54F6F"/>
    <w:rsid w:val="00A57585"/>
    <w:rsid w:val="00A652DF"/>
    <w:rsid w:val="00A66DC4"/>
    <w:rsid w:val="00A71DB6"/>
    <w:rsid w:val="00A74A26"/>
    <w:rsid w:val="00A82C14"/>
    <w:rsid w:val="00A83480"/>
    <w:rsid w:val="00A85BF0"/>
    <w:rsid w:val="00A90EEA"/>
    <w:rsid w:val="00A91B5A"/>
    <w:rsid w:val="00A94AC5"/>
    <w:rsid w:val="00AA1381"/>
    <w:rsid w:val="00AA7837"/>
    <w:rsid w:val="00AC0855"/>
    <w:rsid w:val="00AC0A2B"/>
    <w:rsid w:val="00AC38A1"/>
    <w:rsid w:val="00AC5447"/>
    <w:rsid w:val="00AC6597"/>
    <w:rsid w:val="00AC7D2E"/>
    <w:rsid w:val="00AC7DE3"/>
    <w:rsid w:val="00AD0AC6"/>
    <w:rsid w:val="00AD3C11"/>
    <w:rsid w:val="00AD5569"/>
    <w:rsid w:val="00AE0A22"/>
    <w:rsid w:val="00AE0BEC"/>
    <w:rsid w:val="00AF4EAF"/>
    <w:rsid w:val="00AF6FBA"/>
    <w:rsid w:val="00B03B90"/>
    <w:rsid w:val="00B03F43"/>
    <w:rsid w:val="00B05CA6"/>
    <w:rsid w:val="00B13CA3"/>
    <w:rsid w:val="00B143F3"/>
    <w:rsid w:val="00B15F30"/>
    <w:rsid w:val="00B16287"/>
    <w:rsid w:val="00B16552"/>
    <w:rsid w:val="00B176FB"/>
    <w:rsid w:val="00B239CD"/>
    <w:rsid w:val="00B341B8"/>
    <w:rsid w:val="00B36540"/>
    <w:rsid w:val="00B36894"/>
    <w:rsid w:val="00B416B4"/>
    <w:rsid w:val="00B4476A"/>
    <w:rsid w:val="00B4503E"/>
    <w:rsid w:val="00B5022B"/>
    <w:rsid w:val="00B539AD"/>
    <w:rsid w:val="00B55B64"/>
    <w:rsid w:val="00B617A6"/>
    <w:rsid w:val="00B6301B"/>
    <w:rsid w:val="00B639C0"/>
    <w:rsid w:val="00B66F3C"/>
    <w:rsid w:val="00B67651"/>
    <w:rsid w:val="00B76D95"/>
    <w:rsid w:val="00B8280D"/>
    <w:rsid w:val="00B84B4C"/>
    <w:rsid w:val="00B90358"/>
    <w:rsid w:val="00B93E61"/>
    <w:rsid w:val="00BA057F"/>
    <w:rsid w:val="00BA064B"/>
    <w:rsid w:val="00BA31B2"/>
    <w:rsid w:val="00BA78BA"/>
    <w:rsid w:val="00BA7D65"/>
    <w:rsid w:val="00BB659B"/>
    <w:rsid w:val="00BC1C42"/>
    <w:rsid w:val="00BC20FA"/>
    <w:rsid w:val="00BC25B2"/>
    <w:rsid w:val="00BE271F"/>
    <w:rsid w:val="00BE33EB"/>
    <w:rsid w:val="00BE6617"/>
    <w:rsid w:val="00BF375C"/>
    <w:rsid w:val="00BF6F6F"/>
    <w:rsid w:val="00BF7E79"/>
    <w:rsid w:val="00C07596"/>
    <w:rsid w:val="00C10849"/>
    <w:rsid w:val="00C12CCC"/>
    <w:rsid w:val="00C144DA"/>
    <w:rsid w:val="00C24811"/>
    <w:rsid w:val="00C27B0B"/>
    <w:rsid w:val="00C32822"/>
    <w:rsid w:val="00C4348A"/>
    <w:rsid w:val="00C44C08"/>
    <w:rsid w:val="00C44D74"/>
    <w:rsid w:val="00C455B4"/>
    <w:rsid w:val="00C45EBB"/>
    <w:rsid w:val="00C47528"/>
    <w:rsid w:val="00C53099"/>
    <w:rsid w:val="00C6436B"/>
    <w:rsid w:val="00C64990"/>
    <w:rsid w:val="00C66D43"/>
    <w:rsid w:val="00C70334"/>
    <w:rsid w:val="00C708AC"/>
    <w:rsid w:val="00C773FD"/>
    <w:rsid w:val="00C82354"/>
    <w:rsid w:val="00C84855"/>
    <w:rsid w:val="00C8721D"/>
    <w:rsid w:val="00C9329D"/>
    <w:rsid w:val="00CA4539"/>
    <w:rsid w:val="00CA6356"/>
    <w:rsid w:val="00CB001B"/>
    <w:rsid w:val="00CB1F77"/>
    <w:rsid w:val="00CB316B"/>
    <w:rsid w:val="00CB511D"/>
    <w:rsid w:val="00CB7968"/>
    <w:rsid w:val="00CC1BCA"/>
    <w:rsid w:val="00CC447C"/>
    <w:rsid w:val="00CC676E"/>
    <w:rsid w:val="00CD39D8"/>
    <w:rsid w:val="00CE160B"/>
    <w:rsid w:val="00CF1DD8"/>
    <w:rsid w:val="00CF347B"/>
    <w:rsid w:val="00D02422"/>
    <w:rsid w:val="00D02945"/>
    <w:rsid w:val="00D1131D"/>
    <w:rsid w:val="00D11E70"/>
    <w:rsid w:val="00D17DD6"/>
    <w:rsid w:val="00D218AA"/>
    <w:rsid w:val="00D21B70"/>
    <w:rsid w:val="00D251F8"/>
    <w:rsid w:val="00D2605C"/>
    <w:rsid w:val="00D262DA"/>
    <w:rsid w:val="00D307BE"/>
    <w:rsid w:val="00D31169"/>
    <w:rsid w:val="00D349C0"/>
    <w:rsid w:val="00D37C25"/>
    <w:rsid w:val="00D427DF"/>
    <w:rsid w:val="00D434E5"/>
    <w:rsid w:val="00D43C1E"/>
    <w:rsid w:val="00D5081C"/>
    <w:rsid w:val="00D55EE0"/>
    <w:rsid w:val="00D56BF1"/>
    <w:rsid w:val="00D575C9"/>
    <w:rsid w:val="00D57FFC"/>
    <w:rsid w:val="00D62661"/>
    <w:rsid w:val="00D64B62"/>
    <w:rsid w:val="00D65DDE"/>
    <w:rsid w:val="00D666B2"/>
    <w:rsid w:val="00D87E99"/>
    <w:rsid w:val="00D90F25"/>
    <w:rsid w:val="00D91333"/>
    <w:rsid w:val="00D94722"/>
    <w:rsid w:val="00D966C1"/>
    <w:rsid w:val="00D966C9"/>
    <w:rsid w:val="00DA06BB"/>
    <w:rsid w:val="00DA4867"/>
    <w:rsid w:val="00DB055D"/>
    <w:rsid w:val="00DB0F2F"/>
    <w:rsid w:val="00DB2867"/>
    <w:rsid w:val="00DB5A6A"/>
    <w:rsid w:val="00DC6428"/>
    <w:rsid w:val="00DC6E68"/>
    <w:rsid w:val="00DC7632"/>
    <w:rsid w:val="00DC771E"/>
    <w:rsid w:val="00DD0B8A"/>
    <w:rsid w:val="00DE72E7"/>
    <w:rsid w:val="00DF6FC4"/>
    <w:rsid w:val="00E20411"/>
    <w:rsid w:val="00E22ADF"/>
    <w:rsid w:val="00E250B6"/>
    <w:rsid w:val="00E2632D"/>
    <w:rsid w:val="00E26B92"/>
    <w:rsid w:val="00E3347F"/>
    <w:rsid w:val="00E40161"/>
    <w:rsid w:val="00E42CD2"/>
    <w:rsid w:val="00E4611B"/>
    <w:rsid w:val="00E461C9"/>
    <w:rsid w:val="00E46454"/>
    <w:rsid w:val="00E5648F"/>
    <w:rsid w:val="00E619AD"/>
    <w:rsid w:val="00E65E15"/>
    <w:rsid w:val="00E665ED"/>
    <w:rsid w:val="00E7063A"/>
    <w:rsid w:val="00E7070B"/>
    <w:rsid w:val="00E72DAE"/>
    <w:rsid w:val="00E732CA"/>
    <w:rsid w:val="00E756CB"/>
    <w:rsid w:val="00E90D3D"/>
    <w:rsid w:val="00E95731"/>
    <w:rsid w:val="00E97821"/>
    <w:rsid w:val="00EA144C"/>
    <w:rsid w:val="00EA3960"/>
    <w:rsid w:val="00EB1039"/>
    <w:rsid w:val="00EB2DCE"/>
    <w:rsid w:val="00EB53B6"/>
    <w:rsid w:val="00EC1B06"/>
    <w:rsid w:val="00EC20BA"/>
    <w:rsid w:val="00EC29E9"/>
    <w:rsid w:val="00EC3222"/>
    <w:rsid w:val="00ED29C5"/>
    <w:rsid w:val="00ED3A5F"/>
    <w:rsid w:val="00ED3D3D"/>
    <w:rsid w:val="00ED48EF"/>
    <w:rsid w:val="00EE1EC3"/>
    <w:rsid w:val="00EE35ED"/>
    <w:rsid w:val="00EE38B3"/>
    <w:rsid w:val="00EE6ABA"/>
    <w:rsid w:val="00EF0669"/>
    <w:rsid w:val="00EF0DB0"/>
    <w:rsid w:val="00EF1ECC"/>
    <w:rsid w:val="00EF40FC"/>
    <w:rsid w:val="00F009BD"/>
    <w:rsid w:val="00F00F9C"/>
    <w:rsid w:val="00F06309"/>
    <w:rsid w:val="00F17C7E"/>
    <w:rsid w:val="00F220C0"/>
    <w:rsid w:val="00F251CC"/>
    <w:rsid w:val="00F273E6"/>
    <w:rsid w:val="00F334FE"/>
    <w:rsid w:val="00F42ED0"/>
    <w:rsid w:val="00F522A5"/>
    <w:rsid w:val="00F53358"/>
    <w:rsid w:val="00F5407A"/>
    <w:rsid w:val="00F6068A"/>
    <w:rsid w:val="00F6367D"/>
    <w:rsid w:val="00F86BA6"/>
    <w:rsid w:val="00F964D4"/>
    <w:rsid w:val="00FA008D"/>
    <w:rsid w:val="00FA175C"/>
    <w:rsid w:val="00FA1EA3"/>
    <w:rsid w:val="00FA21CC"/>
    <w:rsid w:val="00FB3151"/>
    <w:rsid w:val="00FB49BF"/>
    <w:rsid w:val="00FB4D4D"/>
    <w:rsid w:val="00FC6F3C"/>
    <w:rsid w:val="00FD3B71"/>
    <w:rsid w:val="00FE3510"/>
    <w:rsid w:val="00FF1064"/>
    <w:rsid w:val="00FF6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A0F5C17-AA96-4F1C-8433-9CDA5C612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ngsana New" w:eastAsia="Calibri" w:hAnsi="Angsana New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C0855"/>
    <w:pPr>
      <w:spacing w:after="200" w:line="276" w:lineRule="auto"/>
    </w:pPr>
    <w:rPr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B15F30"/>
    <w:pPr>
      <w:spacing w:after="0" w:line="240" w:lineRule="auto"/>
    </w:pPr>
    <w:rPr>
      <w:rFonts w:ascii="Tahoma" w:hAnsi="Tahoma"/>
      <w:sz w:val="16"/>
      <w:szCs w:val="20"/>
    </w:rPr>
  </w:style>
  <w:style w:type="character" w:customStyle="1" w:styleId="a4">
    <w:name w:val="ข้อความบอลลูน อักขระ"/>
    <w:basedOn w:val="a0"/>
    <w:link w:val="a3"/>
    <w:uiPriority w:val="99"/>
    <w:semiHidden/>
    <w:rsid w:val="00B15F30"/>
    <w:rPr>
      <w:rFonts w:ascii="Tahoma" w:hAnsi="Tahoma"/>
      <w:sz w:val="16"/>
      <w:szCs w:val="20"/>
    </w:rPr>
  </w:style>
  <w:style w:type="numbering" w:customStyle="1" w:styleId="Style1">
    <w:name w:val="Style1"/>
    <w:uiPriority w:val="99"/>
    <w:rsid w:val="00FA21CC"/>
    <w:pPr>
      <w:numPr>
        <w:numId w:val="3"/>
      </w:numPr>
    </w:pPr>
  </w:style>
  <w:style w:type="paragraph" w:customStyle="1" w:styleId="a5">
    <w:name w:val="à¹×éÍàÃ×èÍ§"/>
    <w:basedOn w:val="a"/>
    <w:rsid w:val="00C144DA"/>
    <w:pPr>
      <w:spacing w:after="0" w:line="240" w:lineRule="auto"/>
      <w:ind w:firstLine="864"/>
      <w:jc w:val="both"/>
    </w:pPr>
    <w:rPr>
      <w:rFonts w:ascii="EucrosiaUPC" w:eastAsia="Times New Roman" w:hAnsi="EucrosiaUPC" w:cs="EucrosiaUPC"/>
      <w:sz w:val="30"/>
      <w:szCs w:val="30"/>
    </w:rPr>
  </w:style>
  <w:style w:type="table" w:styleId="a6">
    <w:name w:val="Table Grid"/>
    <w:basedOn w:val="a1"/>
    <w:uiPriority w:val="59"/>
    <w:rsid w:val="00B16287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List Paragraph"/>
    <w:basedOn w:val="a"/>
    <w:uiPriority w:val="34"/>
    <w:qFormat/>
    <w:rsid w:val="00415351"/>
    <w:pPr>
      <w:ind w:left="720"/>
      <w:contextualSpacing/>
    </w:pPr>
    <w:rPr>
      <w:szCs w:val="35"/>
    </w:rPr>
  </w:style>
  <w:style w:type="character" w:styleId="a8">
    <w:name w:val="Hyperlink"/>
    <w:basedOn w:val="a0"/>
    <w:uiPriority w:val="99"/>
    <w:unhideWhenUsed/>
    <w:rsid w:val="00B4503E"/>
    <w:rPr>
      <w:color w:val="0000FF" w:themeColor="hyperlink"/>
      <w:u w:val="single"/>
    </w:rPr>
  </w:style>
  <w:style w:type="paragraph" w:customStyle="1" w:styleId="Default">
    <w:name w:val="Default"/>
    <w:rsid w:val="00104D26"/>
    <w:pPr>
      <w:autoSpaceDE w:val="0"/>
      <w:autoSpaceDN w:val="0"/>
      <w:adjustRightInd w:val="0"/>
    </w:pPr>
    <w:rPr>
      <w:rFonts w:ascii="TH SarabunPSK" w:eastAsiaTheme="minorHAnsi" w:hAnsi="TH SarabunPSK" w:cs="TH SarabunPSK"/>
      <w:color w:val="000000"/>
      <w:sz w:val="24"/>
      <w:szCs w:val="24"/>
    </w:rPr>
  </w:style>
  <w:style w:type="paragraph" w:styleId="a9">
    <w:name w:val="header"/>
    <w:basedOn w:val="a"/>
    <w:link w:val="aa"/>
    <w:unhideWhenUsed/>
    <w:rsid w:val="00576759"/>
    <w:pPr>
      <w:tabs>
        <w:tab w:val="center" w:pos="4513"/>
        <w:tab w:val="right" w:pos="9026"/>
      </w:tabs>
      <w:spacing w:after="0" w:line="240" w:lineRule="auto"/>
    </w:pPr>
    <w:rPr>
      <w:szCs w:val="35"/>
    </w:rPr>
  </w:style>
  <w:style w:type="character" w:customStyle="1" w:styleId="aa">
    <w:name w:val="หัวกระดาษ อักขระ"/>
    <w:basedOn w:val="a0"/>
    <w:link w:val="a9"/>
    <w:rsid w:val="00576759"/>
    <w:rPr>
      <w:sz w:val="28"/>
      <w:szCs w:val="35"/>
    </w:rPr>
  </w:style>
  <w:style w:type="paragraph" w:styleId="ab">
    <w:name w:val="footer"/>
    <w:basedOn w:val="a"/>
    <w:link w:val="ac"/>
    <w:uiPriority w:val="99"/>
    <w:unhideWhenUsed/>
    <w:rsid w:val="00576759"/>
    <w:pPr>
      <w:tabs>
        <w:tab w:val="center" w:pos="4513"/>
        <w:tab w:val="right" w:pos="9026"/>
      </w:tabs>
      <w:spacing w:after="0" w:line="240" w:lineRule="auto"/>
    </w:pPr>
    <w:rPr>
      <w:szCs w:val="35"/>
    </w:rPr>
  </w:style>
  <w:style w:type="character" w:customStyle="1" w:styleId="ac">
    <w:name w:val="ท้ายกระดาษ อักขระ"/>
    <w:basedOn w:val="a0"/>
    <w:link w:val="ab"/>
    <w:uiPriority w:val="99"/>
    <w:rsid w:val="00576759"/>
    <w:rPr>
      <w:sz w:val="28"/>
      <w:szCs w:val="35"/>
    </w:rPr>
  </w:style>
  <w:style w:type="table" w:customStyle="1" w:styleId="1">
    <w:name w:val="เส้นตารางแบบบาง1"/>
    <w:basedOn w:val="a1"/>
    <w:uiPriority w:val="40"/>
    <w:rsid w:val="00D90F25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1">
    <w:name w:val="ตารางธรรมดา 11"/>
    <w:basedOn w:val="a1"/>
    <w:uiPriority w:val="41"/>
    <w:rsid w:val="00B176FB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97D363F1ACE741A906388C4E014904" ma:contentTypeVersion="0" ma:contentTypeDescription="Create a new document." ma:contentTypeScope="" ma:versionID="c7644c0b0dbf4eb6da3e39a80f9f3aa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76733dc044e819738e4e0a5d3e2e453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8DF856D-B223-4590-A2C1-AB6654D15B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6F4069C-693E-48C5-8233-FFD746D1E89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8066EC-0D36-44B6-B97C-DAC5388B743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99</Words>
  <Characters>3417</Characters>
  <Application>Microsoft Office Word</Application>
  <DocSecurity>0</DocSecurity>
  <Lines>28</Lines>
  <Paragraphs>8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hon Kaen University</Company>
  <LinksUpToDate>false</LinksUpToDate>
  <CharactersWithSpaces>40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on Kaen University</dc:creator>
  <cp:keywords/>
  <cp:lastModifiedBy>Law_Arrisa</cp:lastModifiedBy>
  <cp:revision>2</cp:revision>
  <cp:lastPrinted>2021-10-29T08:59:00Z</cp:lastPrinted>
  <dcterms:created xsi:type="dcterms:W3CDTF">2022-02-24T07:32:00Z</dcterms:created>
  <dcterms:modified xsi:type="dcterms:W3CDTF">2022-02-24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97D363F1ACE741A906388C4E014904</vt:lpwstr>
  </property>
  <property fmtid="{D5CDD505-2E9C-101B-9397-08002B2CF9AE}" pid="3" name="IsMyDocuments">
    <vt:bool>true</vt:bool>
  </property>
</Properties>
</file>